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017E8C5F" w:rsidR="00CD107E" w:rsidRPr="001E7862" w:rsidRDefault="00CD107E" w:rsidP="00CD107E">
      <w:pPr>
        <w:pStyle w:val="Heading3"/>
        <w:ind w:left="2" w:firstLine="0"/>
        <w:rPr>
          <w:rFonts w:asciiTheme="minorHAnsi" w:hAnsiTheme="minorHAnsi" w:cstheme="minorHAnsi"/>
          <w:color w:val="auto"/>
          <w:sz w:val="24"/>
          <w:szCs w:val="24"/>
        </w:rPr>
      </w:pPr>
      <w:r w:rsidRPr="001E7862">
        <w:rPr>
          <w:rFonts w:asciiTheme="minorHAnsi" w:hAnsiTheme="minorHAnsi" w:cstheme="minorHAnsi"/>
          <w:color w:val="auto"/>
          <w:sz w:val="24"/>
          <w:szCs w:val="24"/>
        </w:rPr>
        <w:t>Course title:</w:t>
      </w:r>
      <w:r w:rsidR="00D73FDF" w:rsidRPr="001E7862">
        <w:rPr>
          <w:rFonts w:asciiTheme="minorHAnsi" w:hAnsiTheme="minorHAnsi" w:cstheme="minorHAnsi"/>
          <w:color w:val="auto"/>
          <w:sz w:val="24"/>
          <w:szCs w:val="24"/>
        </w:rPr>
        <w:t xml:space="preserve"> </w:t>
      </w:r>
      <w:r w:rsidR="0029057F" w:rsidRPr="001E7862">
        <w:rPr>
          <w:rFonts w:asciiTheme="minorHAnsi" w:hAnsiTheme="minorHAnsi" w:cstheme="minorHAnsi"/>
          <w:color w:val="auto"/>
          <w:sz w:val="24"/>
          <w:szCs w:val="24"/>
        </w:rPr>
        <w:t>Review of American Literature till 1900</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1E7862"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1E7862" w:rsidRDefault="00CD107E" w:rsidP="005D0F9D">
            <w:pPr>
              <w:spacing w:line="259" w:lineRule="auto"/>
              <w:rPr>
                <w:rFonts w:cstheme="minorHAnsi"/>
              </w:rPr>
            </w:pPr>
            <w:r w:rsidRPr="001E7862">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1E7862" w:rsidRDefault="00CD107E" w:rsidP="005D0F9D">
            <w:pPr>
              <w:spacing w:after="160" w:line="259" w:lineRule="auto"/>
              <w:rPr>
                <w:rFonts w:cstheme="minorHAnsi"/>
              </w:rPr>
            </w:pPr>
          </w:p>
        </w:tc>
      </w:tr>
      <w:tr w:rsidR="00D73FDF" w:rsidRPr="001E7862"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1E7862" w:rsidRDefault="00CD107E" w:rsidP="005D0F9D">
            <w:pPr>
              <w:spacing w:line="259" w:lineRule="auto"/>
              <w:rPr>
                <w:rFonts w:cstheme="minorHAnsi"/>
              </w:rPr>
            </w:pPr>
            <w:r w:rsidRPr="001E7862">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1E7862" w:rsidRDefault="003F33EA" w:rsidP="005D0F9D">
            <w:pPr>
              <w:spacing w:line="259" w:lineRule="auto"/>
              <w:rPr>
                <w:rFonts w:cstheme="minorHAnsi"/>
              </w:rPr>
            </w:pPr>
            <w:r w:rsidRPr="001E7862">
              <w:rPr>
                <w:rFonts w:cstheme="minorHAnsi"/>
                <w:bCs/>
              </w:rPr>
              <w:t>Department</w:t>
            </w:r>
            <w:r w:rsidR="00CD107E" w:rsidRPr="001E7862">
              <w:rPr>
                <w:rFonts w:cstheme="minorHAnsi"/>
                <w:bCs/>
              </w:rPr>
              <w:t xml:space="preserve"> of </w:t>
            </w:r>
            <w:r w:rsidR="00BC34FD" w:rsidRPr="001E7862">
              <w:rPr>
                <w:rFonts w:cstheme="minorHAnsi"/>
                <w:bCs/>
              </w:rPr>
              <w:t xml:space="preserve">English language and literature </w:t>
            </w:r>
          </w:p>
        </w:tc>
      </w:tr>
      <w:tr w:rsidR="00D73FDF" w:rsidRPr="001E7862"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1E7862" w:rsidRDefault="00CD107E" w:rsidP="005D0F9D">
            <w:pPr>
              <w:spacing w:line="259" w:lineRule="auto"/>
              <w:rPr>
                <w:rFonts w:cstheme="minorHAnsi"/>
              </w:rPr>
            </w:pPr>
            <w:r w:rsidRPr="001E7862">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7A7468E9" w:rsidR="00CD107E" w:rsidRPr="001E7862" w:rsidRDefault="0029057F" w:rsidP="005D0F9D">
            <w:pPr>
              <w:pStyle w:val="NoSpacing"/>
              <w:rPr>
                <w:rFonts w:cstheme="minorHAnsi"/>
              </w:rPr>
            </w:pPr>
            <w:r w:rsidRPr="001E7862">
              <w:rPr>
                <w:rFonts w:cstheme="minorHAnsi"/>
              </w:rPr>
              <w:t>Review of American Literature till 1900</w:t>
            </w:r>
          </w:p>
        </w:tc>
      </w:tr>
      <w:tr w:rsidR="00D73FDF" w:rsidRPr="001E7862"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1E7862" w:rsidRDefault="00CD107E" w:rsidP="005D0F9D">
            <w:pPr>
              <w:spacing w:line="259" w:lineRule="auto"/>
              <w:rPr>
                <w:rFonts w:cstheme="minorHAnsi"/>
              </w:rPr>
            </w:pPr>
            <w:r w:rsidRPr="001E7862">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1E7862" w:rsidRDefault="00CD107E" w:rsidP="005D0F9D">
            <w:pPr>
              <w:spacing w:line="259" w:lineRule="auto"/>
              <w:rPr>
                <w:rFonts w:cstheme="minorHAnsi"/>
              </w:rPr>
            </w:pPr>
            <w:r w:rsidRPr="001E7862">
              <w:rPr>
                <w:rFonts w:cstheme="minorHAnsi"/>
              </w:rPr>
              <w:t>BA</w:t>
            </w:r>
          </w:p>
        </w:tc>
      </w:tr>
      <w:tr w:rsidR="00D73FDF" w:rsidRPr="001E7862"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1E7862" w:rsidRDefault="00CD107E" w:rsidP="005D0F9D">
            <w:pPr>
              <w:spacing w:line="259" w:lineRule="auto"/>
              <w:rPr>
                <w:rFonts w:cstheme="minorHAnsi"/>
              </w:rPr>
            </w:pPr>
            <w:r w:rsidRPr="001E7862">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A299E11" w:rsidR="00CD107E" w:rsidRPr="001E7862" w:rsidRDefault="00CC0328" w:rsidP="005D0F9D">
            <w:pPr>
              <w:spacing w:line="259" w:lineRule="auto"/>
              <w:rPr>
                <w:rFonts w:cstheme="minorHAnsi"/>
              </w:rPr>
            </w:pPr>
            <w:r w:rsidRPr="001E7862">
              <w:rPr>
                <w:rFonts w:cstheme="minorHAnsi"/>
              </w:rPr>
              <w:t>Mandatory</w:t>
            </w:r>
          </w:p>
        </w:tc>
      </w:tr>
      <w:tr w:rsidR="00D73FDF" w:rsidRPr="001E7862"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1E7862" w:rsidRDefault="00CD107E" w:rsidP="005D0F9D">
            <w:pPr>
              <w:spacing w:line="259" w:lineRule="auto"/>
              <w:rPr>
                <w:rFonts w:cstheme="minorHAnsi"/>
              </w:rPr>
            </w:pPr>
            <w:r w:rsidRPr="001E7862">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2D6162C6" w:rsidR="00CD107E" w:rsidRPr="001E7862" w:rsidRDefault="00CD107E" w:rsidP="005D0F9D">
            <w:pPr>
              <w:spacing w:line="259" w:lineRule="auto"/>
              <w:rPr>
                <w:rFonts w:cstheme="minorHAnsi"/>
              </w:rPr>
            </w:pPr>
            <w:r w:rsidRPr="001E7862">
              <w:rPr>
                <w:rFonts w:cstheme="minorHAnsi"/>
              </w:rPr>
              <w:t xml:space="preserve">Year </w:t>
            </w:r>
            <w:r w:rsidR="0029057F" w:rsidRPr="001E7862">
              <w:rPr>
                <w:rFonts w:cstheme="minorHAnsi"/>
              </w:rPr>
              <w:t>III</w:t>
            </w:r>
          </w:p>
        </w:tc>
      </w:tr>
      <w:tr w:rsidR="00D73FDF" w:rsidRPr="001E7862"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1E7862" w:rsidRDefault="00C259BA" w:rsidP="005D0F9D">
            <w:pPr>
              <w:spacing w:line="259" w:lineRule="auto"/>
              <w:rPr>
                <w:rFonts w:cstheme="minorHAnsi"/>
              </w:rPr>
            </w:pPr>
            <w:r w:rsidRPr="001E7862">
              <w:rPr>
                <w:rFonts w:cstheme="minorHAnsi"/>
              </w:rPr>
              <w:t>A n</w:t>
            </w:r>
            <w:r w:rsidR="00CD107E" w:rsidRPr="001E7862">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5AF99920" w:rsidR="00CD107E" w:rsidRPr="001E7862" w:rsidRDefault="00CC0328" w:rsidP="005D0F9D">
            <w:pPr>
              <w:spacing w:line="259" w:lineRule="auto"/>
              <w:rPr>
                <w:rFonts w:cstheme="minorHAnsi"/>
              </w:rPr>
            </w:pPr>
            <w:r w:rsidRPr="001E7862">
              <w:rPr>
                <w:rFonts w:cstheme="minorHAnsi"/>
              </w:rPr>
              <w:t>3</w:t>
            </w:r>
            <w:r w:rsidR="00602B34" w:rsidRPr="001E7862">
              <w:rPr>
                <w:rFonts w:cstheme="minorHAnsi"/>
              </w:rPr>
              <w:t>+</w:t>
            </w:r>
            <w:r w:rsidRPr="001E7862">
              <w:rPr>
                <w:rFonts w:cstheme="minorHAnsi"/>
              </w:rPr>
              <w:t>2</w:t>
            </w:r>
          </w:p>
        </w:tc>
      </w:tr>
      <w:tr w:rsidR="00D73FDF" w:rsidRPr="001E7862"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1E7862" w:rsidRDefault="00CD107E" w:rsidP="005D0F9D">
            <w:pPr>
              <w:spacing w:line="259" w:lineRule="auto"/>
              <w:rPr>
                <w:rFonts w:cstheme="minorHAnsi"/>
              </w:rPr>
            </w:pPr>
            <w:r w:rsidRPr="001E7862">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6CC53870" w:rsidR="00CD107E" w:rsidRPr="001E7862" w:rsidRDefault="00CC0328" w:rsidP="005D0F9D">
            <w:pPr>
              <w:spacing w:line="259" w:lineRule="auto"/>
              <w:rPr>
                <w:rFonts w:cstheme="minorHAnsi"/>
              </w:rPr>
            </w:pPr>
            <w:r w:rsidRPr="001E7862">
              <w:rPr>
                <w:rFonts w:cstheme="minorHAnsi"/>
              </w:rPr>
              <w:t>6</w:t>
            </w:r>
            <w:r w:rsidR="00CD107E" w:rsidRPr="001E7862">
              <w:rPr>
                <w:rFonts w:cstheme="minorHAnsi"/>
              </w:rPr>
              <w:t xml:space="preserve"> ECTS</w:t>
            </w:r>
          </w:p>
        </w:tc>
      </w:tr>
      <w:tr w:rsidR="00D73FDF" w:rsidRPr="001E7862"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1E7862" w:rsidRDefault="00CD107E" w:rsidP="005D0F9D">
            <w:pPr>
              <w:spacing w:line="259" w:lineRule="auto"/>
              <w:rPr>
                <w:rFonts w:cstheme="minorHAnsi"/>
              </w:rPr>
            </w:pPr>
            <w:r w:rsidRPr="001E7862">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1E7862" w:rsidRDefault="00CD107E" w:rsidP="005D0F9D">
            <w:pPr>
              <w:spacing w:line="259" w:lineRule="auto"/>
              <w:rPr>
                <w:rFonts w:cstheme="minorHAnsi"/>
              </w:rPr>
            </w:pPr>
            <w:r w:rsidRPr="001E7862">
              <w:rPr>
                <w:rFonts w:cstheme="minorHAnsi"/>
              </w:rPr>
              <w:t xml:space="preserve">According to the schedule | </w:t>
            </w:r>
          </w:p>
        </w:tc>
      </w:tr>
      <w:tr w:rsidR="00BC34FD" w:rsidRPr="001E7862"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1E7862" w:rsidRDefault="00BC34FD" w:rsidP="00BC34FD">
            <w:pPr>
              <w:spacing w:line="259" w:lineRule="auto"/>
              <w:rPr>
                <w:rFonts w:cstheme="minorHAnsi"/>
              </w:rPr>
            </w:pPr>
            <w:r w:rsidRPr="001E7862">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64CB6A49" w:rsidR="00BC34FD" w:rsidRPr="001E7862" w:rsidRDefault="00BC34FD" w:rsidP="00BC34FD">
            <w:pPr>
              <w:spacing w:line="259" w:lineRule="auto"/>
              <w:rPr>
                <w:rFonts w:cstheme="minorHAnsi"/>
              </w:rPr>
            </w:pPr>
            <w:r w:rsidRPr="001E7862">
              <w:rPr>
                <w:rFonts w:cstheme="minorHAnsi"/>
              </w:rPr>
              <w:t>Ass</w:t>
            </w:r>
            <w:r w:rsidR="004B2B2C">
              <w:rPr>
                <w:rFonts w:cstheme="minorHAnsi"/>
              </w:rPr>
              <w:t>oc</w:t>
            </w:r>
            <w:r w:rsidRPr="001E7862">
              <w:rPr>
                <w:rFonts w:cstheme="minorHAnsi"/>
              </w:rPr>
              <w:t xml:space="preserve">. Prof. </w:t>
            </w:r>
            <w:r w:rsidR="00AA4D2C" w:rsidRPr="001E7862">
              <w:rPr>
                <w:rFonts w:cstheme="minorHAnsi"/>
              </w:rPr>
              <w:t>Dr.</w:t>
            </w:r>
            <w:r w:rsidRPr="001E7862">
              <w:rPr>
                <w:rFonts w:cstheme="minorHAnsi"/>
              </w:rPr>
              <w:t>Seniha Krasniqi</w:t>
            </w:r>
          </w:p>
        </w:tc>
      </w:tr>
      <w:tr w:rsidR="00BC34FD" w:rsidRPr="001E7862"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1E7862" w:rsidRDefault="00BC34FD" w:rsidP="00BC34FD">
            <w:pPr>
              <w:spacing w:line="259" w:lineRule="auto"/>
              <w:rPr>
                <w:rFonts w:cstheme="minorHAnsi"/>
              </w:rPr>
            </w:pPr>
            <w:r w:rsidRPr="001E7862">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1E7862" w:rsidRDefault="00B24F3F" w:rsidP="00BC34FD">
            <w:pPr>
              <w:spacing w:line="259" w:lineRule="auto"/>
              <w:rPr>
                <w:rFonts w:cstheme="minorHAnsi"/>
              </w:rPr>
            </w:pPr>
            <w:hyperlink r:id="rId7" w:history="1">
              <w:r w:rsidR="00BC34FD" w:rsidRPr="001E7862">
                <w:rPr>
                  <w:rStyle w:val="Hyperlink"/>
                  <w:rFonts w:cstheme="minorHAnsi"/>
                </w:rPr>
                <w:t>seniha.krasniqi@uni-pr.edu</w:t>
              </w:r>
            </w:hyperlink>
            <w:r w:rsidR="00BC34FD" w:rsidRPr="001E7862">
              <w:rPr>
                <w:rFonts w:cstheme="minorHAnsi"/>
              </w:rPr>
              <w:t xml:space="preserve">  </w:t>
            </w:r>
          </w:p>
        </w:tc>
      </w:tr>
      <w:tr w:rsidR="00D73FDF" w:rsidRPr="001E7862"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1E7862" w:rsidRDefault="00CD107E" w:rsidP="005D0F9D">
            <w:pPr>
              <w:spacing w:line="259" w:lineRule="auto"/>
              <w:rPr>
                <w:rFonts w:cstheme="minorHAnsi"/>
              </w:rPr>
            </w:pPr>
            <w:r w:rsidRPr="001E7862">
              <w:rPr>
                <w:rFonts w:cstheme="minorHAnsi"/>
              </w:rPr>
              <w:t>Course description</w:t>
            </w:r>
            <w:r w:rsidR="002901E3" w:rsidRPr="001E7862">
              <w:rPr>
                <w:rFonts w:cstheme="minorHAnsi"/>
              </w:rPr>
              <w:t>:</w:t>
            </w:r>
            <w:r w:rsidRPr="001E7862">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2797AF2C" w14:textId="77777777" w:rsidR="0029057F" w:rsidRPr="001E7862" w:rsidRDefault="0029057F" w:rsidP="0029057F">
            <w:pPr>
              <w:jc w:val="both"/>
              <w:rPr>
                <w:rFonts w:cstheme="minorHAnsi"/>
              </w:rPr>
            </w:pPr>
            <w:r w:rsidRPr="001E7862">
              <w:rPr>
                <w:rFonts w:cstheme="minorHAnsi"/>
              </w:rPr>
              <w:t>The course is an outline of the chronological evolution of the American literature starting from the colonial period to the 1900s. Exploring the formation of America, the Americanism, and American literature, the course will focus on the religious and political upheaval, revolution, and slavery to reveal how American thought and acted.</w:t>
            </w:r>
          </w:p>
          <w:p w14:paraId="0127EC40" w14:textId="77777777" w:rsidR="0029057F" w:rsidRPr="001E7862" w:rsidRDefault="0029057F" w:rsidP="0029057F">
            <w:pPr>
              <w:jc w:val="both"/>
              <w:rPr>
                <w:rFonts w:cstheme="minorHAnsi"/>
              </w:rPr>
            </w:pPr>
          </w:p>
          <w:p w14:paraId="7FC4A9CB" w14:textId="073F8216" w:rsidR="00CD107E" w:rsidRPr="001E7862" w:rsidRDefault="0029057F" w:rsidP="0029057F">
            <w:pPr>
              <w:jc w:val="both"/>
              <w:rPr>
                <w:rFonts w:cstheme="minorHAnsi"/>
              </w:rPr>
            </w:pPr>
            <w:r w:rsidRPr="001E7862">
              <w:rPr>
                <w:rFonts w:cstheme="minorHAnsi"/>
              </w:rPr>
              <w:t xml:space="preserve"> The course introduces the most important works of American literature </w:t>
            </w:r>
            <w:r w:rsidR="00BC75D0" w:rsidRPr="00BC75D0">
              <w:rPr>
                <w:rFonts w:cstheme="minorHAnsi"/>
              </w:rPr>
              <w:t>from different genres by analyzing novels, short stories, and poetry</w:t>
            </w:r>
            <w:r w:rsidRPr="001E7862">
              <w:rPr>
                <w:rFonts w:cstheme="minorHAnsi"/>
              </w:rPr>
              <w:t xml:space="preserve">. Students will hereby have the opportunity to read and analyse selected works and learn about core ideas reflected in these works.  </w:t>
            </w:r>
          </w:p>
        </w:tc>
      </w:tr>
      <w:tr w:rsidR="00D73FDF" w:rsidRPr="001E7862"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1E7862" w:rsidRDefault="00CD107E" w:rsidP="005D0F9D">
            <w:pPr>
              <w:spacing w:line="259" w:lineRule="auto"/>
              <w:rPr>
                <w:rFonts w:cstheme="minorHAnsi"/>
              </w:rPr>
            </w:pPr>
            <w:r w:rsidRPr="001E7862">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42B69022" w14:textId="682D4FE3" w:rsidR="0029057F" w:rsidRDefault="0029057F" w:rsidP="0029057F">
            <w:pPr>
              <w:pStyle w:val="NoSpacing"/>
              <w:jc w:val="both"/>
              <w:rPr>
                <w:rFonts w:cstheme="minorHAnsi"/>
              </w:rPr>
            </w:pPr>
            <w:r w:rsidRPr="001E7862">
              <w:rPr>
                <w:rFonts w:cstheme="minorHAnsi"/>
              </w:rPr>
              <w:t>The course aims to enable students to grasp literature by developing their critical and aesthetic senses and by acquainting them with the rich, literary heritage of America</w:t>
            </w:r>
            <w:r w:rsidR="0073778B">
              <w:rPr>
                <w:rFonts w:cstheme="minorHAnsi"/>
              </w:rPr>
              <w:t xml:space="preserve"> to</w:t>
            </w:r>
            <w:r w:rsidRPr="001E7862">
              <w:rPr>
                <w:rFonts w:cstheme="minorHAnsi"/>
              </w:rPr>
              <w:t xml:space="preserve"> comprehend the America today. </w:t>
            </w:r>
          </w:p>
          <w:p w14:paraId="2D5EB798" w14:textId="77777777" w:rsidR="0073778B" w:rsidRPr="001E7862" w:rsidRDefault="0073778B" w:rsidP="0029057F">
            <w:pPr>
              <w:pStyle w:val="NoSpacing"/>
              <w:jc w:val="both"/>
              <w:rPr>
                <w:rFonts w:cstheme="minorHAnsi"/>
              </w:rPr>
            </w:pPr>
          </w:p>
          <w:p w14:paraId="295CBECD" w14:textId="77B33F2D" w:rsidR="00CD107E" w:rsidRPr="001E7862" w:rsidRDefault="0029057F" w:rsidP="0029057F">
            <w:pPr>
              <w:pStyle w:val="NoSpacing"/>
              <w:jc w:val="both"/>
              <w:rPr>
                <w:rFonts w:cstheme="minorHAnsi"/>
              </w:rPr>
            </w:pPr>
            <w:r w:rsidRPr="001E7862">
              <w:rPr>
                <w:rFonts w:cstheme="minorHAnsi"/>
              </w:rPr>
              <w:t xml:space="preserve">Aiming to offer a historical approach that positions the literature in relation to a socio-historical </w:t>
            </w:r>
            <w:r w:rsidR="0073778B">
              <w:rPr>
                <w:rFonts w:cstheme="minorHAnsi"/>
              </w:rPr>
              <w:t xml:space="preserve">and political </w:t>
            </w:r>
            <w:r w:rsidRPr="001E7862">
              <w:rPr>
                <w:rFonts w:cstheme="minorHAnsi"/>
              </w:rPr>
              <w:t>framework, the course examines not only the literary works but the circumstances from which they arise.</w:t>
            </w:r>
          </w:p>
        </w:tc>
      </w:tr>
    </w:tbl>
    <w:p w14:paraId="2109FC47" w14:textId="77777777" w:rsidR="00CD107E" w:rsidRPr="001E7862"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1E7862"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7E41BF56" w14:textId="77777777" w:rsidR="00BC34FD" w:rsidRDefault="00BC34FD" w:rsidP="00401D99">
            <w:pPr>
              <w:spacing w:line="259" w:lineRule="auto"/>
              <w:rPr>
                <w:rFonts w:cstheme="minorHAnsi"/>
              </w:rPr>
            </w:pPr>
            <w:r w:rsidRPr="001E7862">
              <w:rPr>
                <w:rFonts w:cstheme="minorHAnsi"/>
              </w:rPr>
              <w:t>Learning outcomes:</w:t>
            </w:r>
          </w:p>
          <w:p w14:paraId="758EEF8A" w14:textId="77777777" w:rsidR="00210748" w:rsidRDefault="00210748" w:rsidP="00401D99">
            <w:pPr>
              <w:spacing w:line="259" w:lineRule="auto"/>
              <w:rPr>
                <w:rFonts w:cstheme="minorHAnsi"/>
              </w:rPr>
            </w:pPr>
          </w:p>
          <w:p w14:paraId="171FF4F4" w14:textId="60A895C3" w:rsidR="00210748" w:rsidRPr="001E7862" w:rsidRDefault="00210748" w:rsidP="005B5270">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00BD5FD6" w14:textId="7E59E46C" w:rsidR="00BC34FD" w:rsidRPr="001E7862" w:rsidRDefault="00BC34FD" w:rsidP="00401D99">
            <w:pPr>
              <w:pStyle w:val="NoSpacing"/>
              <w:snapToGrid w:val="0"/>
              <w:spacing w:line="276" w:lineRule="auto"/>
              <w:rPr>
                <w:rFonts w:cstheme="minorHAnsi"/>
                <w:iCs/>
              </w:rPr>
            </w:pPr>
            <w:r w:rsidRPr="001E7862">
              <w:rPr>
                <w:rFonts w:cstheme="minorHAnsi"/>
                <w:iCs/>
              </w:rPr>
              <w:t xml:space="preserve">Upon successful completion of this course, student will be able to: </w:t>
            </w:r>
          </w:p>
          <w:p w14:paraId="1B0C8D40" w14:textId="1EB9051C" w:rsidR="00CC0328" w:rsidRPr="001E7862" w:rsidRDefault="00CC0328" w:rsidP="00CC0328">
            <w:pPr>
              <w:pStyle w:val="NoSpacing"/>
              <w:snapToGrid w:val="0"/>
              <w:spacing w:line="276" w:lineRule="auto"/>
              <w:rPr>
                <w:rFonts w:cstheme="minorHAnsi"/>
              </w:rPr>
            </w:pPr>
          </w:p>
        </w:tc>
      </w:tr>
      <w:tr w:rsidR="00CC0328" w:rsidRPr="001E7862" w14:paraId="43E2EECA" w14:textId="77777777" w:rsidTr="004C3FC7">
        <w:trPr>
          <w:trHeight w:val="628"/>
        </w:trPr>
        <w:tc>
          <w:tcPr>
            <w:tcW w:w="5214" w:type="dxa"/>
            <w:gridSpan w:val="3"/>
            <w:vMerge/>
            <w:tcBorders>
              <w:top w:val="nil"/>
              <w:left w:val="single" w:sz="8" w:space="0" w:color="FFFFFF"/>
              <w:right w:val="single" w:sz="8" w:space="0" w:color="FFFFFF"/>
            </w:tcBorders>
            <w:shd w:val="clear" w:color="auto" w:fill="6AA1A3"/>
          </w:tcPr>
          <w:p w14:paraId="50458552" w14:textId="77777777" w:rsidR="00CC0328" w:rsidRPr="001E7862" w:rsidRDefault="00CC0328" w:rsidP="00401D99">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2008F440" w14:textId="6C01B5B2" w:rsidR="0029057F" w:rsidRPr="001E7862" w:rsidRDefault="0029057F" w:rsidP="0029057F">
            <w:pPr>
              <w:tabs>
                <w:tab w:val="left" w:pos="208"/>
              </w:tabs>
              <w:jc w:val="both"/>
              <w:rPr>
                <w:rFonts w:cstheme="minorHAnsi"/>
                <w:lang w:val="en-GB"/>
              </w:rPr>
            </w:pPr>
            <w:r w:rsidRPr="001E7862">
              <w:rPr>
                <w:rFonts w:cstheme="minorHAnsi"/>
                <w:lang w:val="en-GB"/>
              </w:rPr>
              <w:t>-</w:t>
            </w:r>
            <w:r w:rsidR="005B5270">
              <w:rPr>
                <w:rFonts w:cstheme="minorHAnsi"/>
                <w:lang w:val="en-GB"/>
              </w:rPr>
              <w:t>describe</w:t>
            </w:r>
            <w:r w:rsidRPr="001E7862">
              <w:rPr>
                <w:rFonts w:cstheme="minorHAnsi"/>
                <w:lang w:val="en-GB"/>
              </w:rPr>
              <w:t xml:space="preserve"> the historical development of the American literature, </w:t>
            </w:r>
          </w:p>
          <w:p w14:paraId="161878E7" w14:textId="659E7C30" w:rsidR="00CC0328" w:rsidRPr="001E7862" w:rsidRDefault="00CC0328" w:rsidP="0029057F">
            <w:pPr>
              <w:tabs>
                <w:tab w:val="left" w:pos="208"/>
              </w:tabs>
              <w:jc w:val="both"/>
              <w:rPr>
                <w:rFonts w:cstheme="minorHAnsi"/>
                <w:iCs/>
              </w:rPr>
            </w:pPr>
          </w:p>
        </w:tc>
      </w:tr>
      <w:tr w:rsidR="00344D80" w:rsidRPr="001E7862" w14:paraId="78A946BB" w14:textId="77777777" w:rsidTr="00CC0328">
        <w:trPr>
          <w:trHeight w:val="794"/>
        </w:trPr>
        <w:tc>
          <w:tcPr>
            <w:tcW w:w="5214" w:type="dxa"/>
            <w:gridSpan w:val="3"/>
            <w:vMerge/>
            <w:tcBorders>
              <w:left w:val="single" w:sz="8" w:space="0" w:color="FFFFFF"/>
              <w:right w:val="single" w:sz="8" w:space="0" w:color="FFFFFF"/>
            </w:tcBorders>
          </w:tcPr>
          <w:p w14:paraId="7534281C" w14:textId="77777777" w:rsidR="00344D80" w:rsidRPr="001E7862"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4D445153" w14:textId="42B6CDDC" w:rsidR="0029057F" w:rsidRPr="001E7862" w:rsidRDefault="0029057F" w:rsidP="0029057F">
            <w:pPr>
              <w:tabs>
                <w:tab w:val="left" w:pos="208"/>
              </w:tabs>
              <w:jc w:val="both"/>
              <w:rPr>
                <w:rFonts w:cstheme="minorHAnsi"/>
                <w:lang w:val="en-GB"/>
              </w:rPr>
            </w:pPr>
            <w:r w:rsidRPr="001E7862">
              <w:rPr>
                <w:rFonts w:cstheme="minorHAnsi"/>
                <w:lang w:val="en-GB"/>
              </w:rPr>
              <w:t xml:space="preserve">- </w:t>
            </w:r>
            <w:r w:rsidR="005B5270" w:rsidRPr="00210748">
              <w:rPr>
                <w:rFonts w:cstheme="minorHAnsi"/>
              </w:rPr>
              <w:t>identifies the main ideas of types in different literary periods,</w:t>
            </w:r>
          </w:p>
          <w:p w14:paraId="5C926E96" w14:textId="7B004E8D" w:rsidR="00CC0328" w:rsidRPr="001E7862" w:rsidRDefault="00CC0328" w:rsidP="00CC0328">
            <w:pPr>
              <w:pStyle w:val="NoSpacing"/>
              <w:snapToGrid w:val="0"/>
              <w:spacing w:line="276" w:lineRule="auto"/>
              <w:rPr>
                <w:rFonts w:cstheme="minorHAnsi"/>
              </w:rPr>
            </w:pPr>
          </w:p>
        </w:tc>
      </w:tr>
      <w:tr w:rsidR="00BC34FD" w:rsidRPr="001E7862"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1E7862"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251E8B1" w14:textId="2892F34A" w:rsidR="0029057F" w:rsidRPr="001E7862" w:rsidRDefault="0029057F" w:rsidP="0029057F">
            <w:pPr>
              <w:tabs>
                <w:tab w:val="left" w:pos="208"/>
              </w:tabs>
              <w:jc w:val="both"/>
              <w:rPr>
                <w:rFonts w:cstheme="minorHAnsi"/>
                <w:lang w:val="en-GB"/>
              </w:rPr>
            </w:pPr>
            <w:r w:rsidRPr="001E7862">
              <w:rPr>
                <w:rFonts w:cstheme="minorHAnsi"/>
                <w:lang w:val="en-GB"/>
              </w:rPr>
              <w:t>-</w:t>
            </w:r>
            <w:r w:rsidR="005B5270" w:rsidRPr="00210748">
              <w:rPr>
                <w:rFonts w:cstheme="minorHAnsi"/>
              </w:rPr>
              <w:t xml:space="preserve"> analyzes cultural and literary themes as stated in selected works of this period of American literature,</w:t>
            </w:r>
          </w:p>
          <w:p w14:paraId="30D3D5A7" w14:textId="55D27E21" w:rsidR="00BC34FD" w:rsidRPr="001E7862" w:rsidRDefault="00BC34FD" w:rsidP="00CC0328">
            <w:pPr>
              <w:pStyle w:val="NoSpacing"/>
              <w:snapToGrid w:val="0"/>
              <w:spacing w:line="276" w:lineRule="auto"/>
              <w:rPr>
                <w:rFonts w:cstheme="minorHAnsi"/>
              </w:rPr>
            </w:pPr>
          </w:p>
        </w:tc>
      </w:tr>
      <w:tr w:rsidR="00BC34FD" w:rsidRPr="001E7862"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1E7862"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4FB7F8A9" w:rsidR="00BC34FD" w:rsidRPr="001E7862" w:rsidRDefault="0029057F" w:rsidP="00344D80">
            <w:pPr>
              <w:pStyle w:val="NoSpacing"/>
              <w:snapToGrid w:val="0"/>
              <w:spacing w:line="276" w:lineRule="auto"/>
              <w:rPr>
                <w:rFonts w:cstheme="minorHAnsi"/>
              </w:rPr>
            </w:pPr>
            <w:r w:rsidRPr="001E7862">
              <w:rPr>
                <w:rFonts w:cstheme="minorHAnsi"/>
                <w:lang w:val="en-GB"/>
              </w:rPr>
              <w:t>-Classify differences of social and political conditions in different periods and its effect on the literary works,</w:t>
            </w:r>
          </w:p>
        </w:tc>
      </w:tr>
      <w:tr w:rsidR="005B5270" w:rsidRPr="001E7862" w14:paraId="753BE678" w14:textId="77777777" w:rsidTr="004C3FC7">
        <w:trPr>
          <w:trHeight w:val="628"/>
        </w:trPr>
        <w:tc>
          <w:tcPr>
            <w:tcW w:w="5214" w:type="dxa"/>
            <w:gridSpan w:val="3"/>
            <w:vMerge/>
            <w:tcBorders>
              <w:left w:val="single" w:sz="8" w:space="0" w:color="FFFFFF"/>
              <w:right w:val="single" w:sz="8" w:space="0" w:color="FFFFFF"/>
            </w:tcBorders>
          </w:tcPr>
          <w:p w14:paraId="22186385" w14:textId="77777777" w:rsidR="005B5270" w:rsidRPr="001E7862" w:rsidRDefault="005B527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CAEB3FE" w14:textId="66FEF0EF" w:rsidR="005B5270" w:rsidRPr="001E7862" w:rsidRDefault="005B5270" w:rsidP="00344D80">
            <w:pPr>
              <w:pStyle w:val="NoSpacing"/>
              <w:snapToGrid w:val="0"/>
              <w:spacing w:line="276" w:lineRule="auto"/>
              <w:rPr>
                <w:rFonts w:cstheme="minorHAnsi"/>
                <w:lang w:val="en-GB"/>
              </w:rPr>
            </w:pPr>
            <w:r w:rsidRPr="00210748">
              <w:rPr>
                <w:rFonts w:cstheme="minorHAnsi"/>
              </w:rPr>
              <w:t>evaluat</w:t>
            </w:r>
            <w:r>
              <w:rPr>
                <w:rFonts w:cstheme="minorHAnsi"/>
              </w:rPr>
              <w:t>e</w:t>
            </w:r>
            <w:r w:rsidRPr="00210748">
              <w:rPr>
                <w:rFonts w:cstheme="minorHAnsi"/>
              </w:rPr>
              <w:t xml:space="preserve"> development in literary works,</w:t>
            </w:r>
          </w:p>
        </w:tc>
      </w:tr>
      <w:tr w:rsidR="00344D80" w:rsidRPr="001E7862"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1E7862"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1BD0E5AD" w:rsidR="00344D80" w:rsidRPr="001E7862" w:rsidRDefault="0029057F" w:rsidP="005B5270">
            <w:pPr>
              <w:tabs>
                <w:tab w:val="left" w:pos="208"/>
              </w:tabs>
              <w:jc w:val="both"/>
              <w:rPr>
                <w:rFonts w:cstheme="minorHAnsi"/>
              </w:rPr>
            </w:pPr>
            <w:r w:rsidRPr="001E7862">
              <w:rPr>
                <w:rFonts w:cstheme="minorHAnsi"/>
                <w:lang w:val="en-GB"/>
              </w:rPr>
              <w:t>-</w:t>
            </w:r>
            <w:r w:rsidR="005B5270" w:rsidRPr="00210748">
              <w:rPr>
                <w:rFonts w:cstheme="minorHAnsi"/>
              </w:rPr>
              <w:t xml:space="preserve"> demonstrate critical thinking skills regarding works of American literature,</w:t>
            </w:r>
          </w:p>
        </w:tc>
      </w:tr>
      <w:tr w:rsidR="0029057F" w:rsidRPr="001E7862" w14:paraId="47EF8146" w14:textId="77777777" w:rsidTr="003F2256">
        <w:trPr>
          <w:trHeight w:val="1402"/>
        </w:trPr>
        <w:tc>
          <w:tcPr>
            <w:tcW w:w="5214" w:type="dxa"/>
            <w:gridSpan w:val="3"/>
            <w:vMerge/>
            <w:tcBorders>
              <w:left w:val="single" w:sz="8" w:space="0" w:color="FFFFFF"/>
              <w:right w:val="single" w:sz="8" w:space="0" w:color="FFFFFF"/>
            </w:tcBorders>
          </w:tcPr>
          <w:p w14:paraId="73D81B92" w14:textId="77777777" w:rsidR="0029057F" w:rsidRPr="001E7862" w:rsidRDefault="0029057F" w:rsidP="00344D80">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44A6A407" w14:textId="0FAAC1E7" w:rsidR="0029057F" w:rsidRPr="001E7862" w:rsidRDefault="0029057F" w:rsidP="00CC0328">
            <w:pPr>
              <w:pStyle w:val="NoSpacing"/>
              <w:snapToGrid w:val="0"/>
              <w:spacing w:line="276" w:lineRule="auto"/>
              <w:rPr>
                <w:rFonts w:cstheme="minorHAnsi"/>
              </w:rPr>
            </w:pPr>
            <w:r w:rsidRPr="001E7862">
              <w:rPr>
                <w:rFonts w:cstheme="minorHAnsi"/>
                <w:lang w:val="en-GB"/>
              </w:rPr>
              <w:t xml:space="preserve"> -Communicate this understanding of American literature using well-organized analytical paper.</w:t>
            </w:r>
          </w:p>
        </w:tc>
      </w:tr>
      <w:tr w:rsidR="00344D80" w:rsidRPr="001E7862"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1E7862"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p w14:paraId="1727176A" w14:textId="172A8868" w:rsidR="00344D80" w:rsidRPr="001E7862" w:rsidRDefault="00344D80" w:rsidP="00344D80">
                  <w:pPr>
                    <w:pStyle w:val="NoSpacing"/>
                    <w:snapToGrid w:val="0"/>
                    <w:spacing w:line="276" w:lineRule="auto"/>
                    <w:rPr>
                      <w:rFonts w:cstheme="minorHAnsi"/>
                    </w:rPr>
                  </w:pPr>
                  <w:r w:rsidRPr="001E7862">
                    <w:rPr>
                      <w:rFonts w:cstheme="minorHAnsi"/>
                      <w:b/>
                      <w:bCs/>
                    </w:rPr>
                    <w:t>Student workload:</w:t>
                  </w:r>
                  <w:r w:rsidRPr="001E7862">
                    <w:rPr>
                      <w:rFonts w:cstheme="minorHAnsi"/>
                    </w:rPr>
                    <w:t xml:space="preserve"> </w:t>
                  </w:r>
                </w:p>
                <w:p w14:paraId="71ABBBD0" w14:textId="51B9EEA9" w:rsidR="00344D80" w:rsidRPr="001E7862" w:rsidRDefault="00344D80" w:rsidP="00344D80">
                  <w:pPr>
                    <w:pStyle w:val="NoSpacing"/>
                    <w:rPr>
                      <w:rFonts w:cstheme="minorHAnsi"/>
                    </w:rPr>
                  </w:pPr>
                </w:p>
              </w:tc>
            </w:tr>
            <w:tr w:rsidR="00344D80" w:rsidRPr="001E7862"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1E7862" w:rsidRDefault="00344D80" w:rsidP="00344D80">
                  <w:pPr>
                    <w:pStyle w:val="NoSpacing"/>
                    <w:rPr>
                      <w:rFonts w:cstheme="minorHAnsi"/>
                    </w:rPr>
                  </w:pPr>
                  <w:r w:rsidRPr="001E7862">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1E7862" w:rsidRDefault="00344D80" w:rsidP="00344D80">
                  <w:pPr>
                    <w:pStyle w:val="NoSpacing"/>
                    <w:rPr>
                      <w:rFonts w:cstheme="minorHAnsi"/>
                    </w:rPr>
                  </w:pPr>
                  <w:r w:rsidRPr="001E7862">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1E7862" w:rsidRDefault="00344D80" w:rsidP="00344D80">
                  <w:pPr>
                    <w:pStyle w:val="NoSpacing"/>
                    <w:rPr>
                      <w:rFonts w:cstheme="minorHAnsi"/>
                    </w:rPr>
                  </w:pPr>
                  <w:r w:rsidRPr="001E7862">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1E7862" w:rsidRDefault="00344D80" w:rsidP="00344D80">
                  <w:pPr>
                    <w:pStyle w:val="NoSpacing"/>
                    <w:rPr>
                      <w:rFonts w:cstheme="minorHAnsi"/>
                    </w:rPr>
                  </w:pPr>
                  <w:r w:rsidRPr="001E7862">
                    <w:rPr>
                      <w:rFonts w:cstheme="minorHAnsi"/>
                    </w:rPr>
                    <w:t>Total</w:t>
                  </w:r>
                </w:p>
              </w:tc>
            </w:tr>
            <w:tr w:rsidR="00FF4331" w:rsidRPr="001E7862"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FF4331" w:rsidRPr="001E7862" w:rsidRDefault="00FF4331" w:rsidP="00FF4331">
                  <w:pPr>
                    <w:pStyle w:val="NoSpacing"/>
                    <w:rPr>
                      <w:rFonts w:cstheme="minorHAnsi"/>
                    </w:rPr>
                  </w:pPr>
                  <w:r w:rsidRPr="001E7862">
                    <w:rPr>
                      <w:rFonts w:cstheme="minorHAnsi"/>
                    </w:rPr>
                    <w:lastRenderedPageBreak/>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6683CE00" w:rsidR="00FF4331" w:rsidRPr="001E7862" w:rsidRDefault="00FF4331" w:rsidP="00FF4331">
                  <w:pPr>
                    <w:pStyle w:val="NoSpacing"/>
                    <w:rPr>
                      <w:rFonts w:cstheme="minorHAnsi"/>
                    </w:rPr>
                  </w:pPr>
                  <w:r w:rsidRPr="001E7862">
                    <w:rPr>
                      <w:rFonts w:cstheme="minorHAnsi"/>
                      <w:lang w:val="en-GB"/>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56E28E4B" w:rsidR="00FF4331" w:rsidRPr="001E7862" w:rsidRDefault="00FF4331" w:rsidP="00FF4331">
                  <w:pPr>
                    <w:pStyle w:val="NoSpacing"/>
                    <w:rPr>
                      <w:rFonts w:cstheme="minorHAnsi"/>
                    </w:rPr>
                  </w:pPr>
                  <w:r w:rsidRPr="001E7862">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2B2B982" w:rsidR="00FF4331" w:rsidRPr="001E7862" w:rsidRDefault="00FF4331" w:rsidP="00FF4331">
                  <w:pPr>
                    <w:pStyle w:val="NoSpacing"/>
                    <w:rPr>
                      <w:rFonts w:cstheme="minorHAnsi"/>
                    </w:rPr>
                  </w:pPr>
                  <w:r w:rsidRPr="001E7862">
                    <w:rPr>
                      <w:rFonts w:cstheme="minorHAnsi"/>
                      <w:lang w:val="en-GB"/>
                    </w:rPr>
                    <w:t>33.75</w:t>
                  </w:r>
                </w:p>
              </w:tc>
            </w:tr>
            <w:tr w:rsidR="00FF4331" w:rsidRPr="001E7862"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FF4331" w:rsidRPr="001E7862" w:rsidRDefault="00FF4331" w:rsidP="00FF4331">
                  <w:pPr>
                    <w:pStyle w:val="NoSpacing"/>
                    <w:rPr>
                      <w:rFonts w:cstheme="minorHAnsi"/>
                    </w:rPr>
                  </w:pPr>
                  <w:r w:rsidRPr="001E7862">
                    <w:rPr>
                      <w:rFonts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4D83978D" w:rsidR="00FF4331" w:rsidRPr="001E7862" w:rsidRDefault="00FF4331" w:rsidP="00FF4331">
                  <w:pPr>
                    <w:pStyle w:val="NoSpacing"/>
                    <w:rPr>
                      <w:rFonts w:cstheme="minorHAnsi"/>
                    </w:rPr>
                  </w:pPr>
                  <w:r w:rsidRPr="001E7862">
                    <w:rPr>
                      <w:rFonts w:cstheme="minorHAnsi"/>
                      <w:lang w:val="en-GB"/>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4C59E8A5" w:rsidR="00FF4331" w:rsidRPr="001E7862" w:rsidRDefault="00FF4331" w:rsidP="00FF4331">
                  <w:pPr>
                    <w:pStyle w:val="NoSpacing"/>
                    <w:rPr>
                      <w:rFonts w:cstheme="minorHAnsi"/>
                    </w:rPr>
                  </w:pPr>
                  <w:r w:rsidRPr="001E7862">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03ED56A" w:rsidR="00FF4331" w:rsidRPr="001E7862" w:rsidRDefault="00FF4331" w:rsidP="00FF4331">
                  <w:pPr>
                    <w:pStyle w:val="NoSpacing"/>
                    <w:rPr>
                      <w:rFonts w:cstheme="minorHAnsi"/>
                    </w:rPr>
                  </w:pPr>
                  <w:r w:rsidRPr="001E7862">
                    <w:rPr>
                      <w:rFonts w:cstheme="minorHAnsi"/>
                      <w:lang w:val="en-GB"/>
                    </w:rPr>
                    <w:t>22.5</w:t>
                  </w:r>
                </w:p>
              </w:tc>
            </w:tr>
            <w:tr w:rsidR="00FF4331" w:rsidRPr="001E7862"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FF4331" w:rsidRPr="001E7862" w:rsidRDefault="00FF4331" w:rsidP="00FF4331">
                  <w:pPr>
                    <w:pStyle w:val="NoSpacing"/>
                    <w:rPr>
                      <w:rFonts w:cstheme="minorHAnsi"/>
                    </w:rPr>
                  </w:pPr>
                  <w:r w:rsidRPr="001E7862">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FF4331" w:rsidRPr="001E7862"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FF4331" w:rsidRPr="001E7862"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FF4331" w:rsidRPr="001E7862" w:rsidRDefault="00FF4331" w:rsidP="00FF4331">
                  <w:pPr>
                    <w:pStyle w:val="NoSpacing"/>
                    <w:rPr>
                      <w:rFonts w:cstheme="minorHAnsi"/>
                    </w:rPr>
                  </w:pPr>
                </w:p>
              </w:tc>
            </w:tr>
            <w:tr w:rsidR="00FF4331" w:rsidRPr="001E7862"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FF4331" w:rsidRPr="001E7862" w:rsidRDefault="00FF4331" w:rsidP="00FF4331">
                  <w:pPr>
                    <w:pStyle w:val="NoSpacing"/>
                    <w:rPr>
                      <w:rFonts w:cstheme="minorHAnsi"/>
                    </w:rPr>
                  </w:pPr>
                  <w:r w:rsidRPr="001E7862">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64489C32" w:rsidR="00FF4331" w:rsidRPr="001E7862" w:rsidRDefault="00FF4331" w:rsidP="00FF4331">
                  <w:pPr>
                    <w:pStyle w:val="NoSpacing"/>
                    <w:rPr>
                      <w:rFonts w:cstheme="minorHAnsi"/>
                    </w:rPr>
                  </w:pPr>
                  <w:r w:rsidRPr="001E7862">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37ABB29E" w:rsidR="00FF4331" w:rsidRPr="001E7862" w:rsidRDefault="00FF4331" w:rsidP="00FF4331">
                  <w:pPr>
                    <w:pStyle w:val="NoSpacing"/>
                    <w:rPr>
                      <w:rFonts w:cstheme="minorHAnsi"/>
                    </w:rPr>
                  </w:pPr>
                  <w:r w:rsidRPr="001E7862">
                    <w:rPr>
                      <w:rFonts w:cstheme="minorHAnsi"/>
                      <w:lang w:val="en-GB"/>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258D31A6" w:rsidR="00FF4331" w:rsidRPr="001E7862" w:rsidRDefault="00FF4331" w:rsidP="00FF4331">
                  <w:pPr>
                    <w:pStyle w:val="NoSpacing"/>
                    <w:rPr>
                      <w:rFonts w:cstheme="minorHAnsi"/>
                    </w:rPr>
                  </w:pPr>
                  <w:r w:rsidRPr="001E7862">
                    <w:rPr>
                      <w:rFonts w:cstheme="minorHAnsi"/>
                      <w:lang w:val="en-GB"/>
                    </w:rPr>
                    <w:t>10</w:t>
                  </w:r>
                </w:p>
              </w:tc>
            </w:tr>
            <w:tr w:rsidR="00FF4331" w:rsidRPr="001E7862"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FF4331" w:rsidRPr="001E7862" w:rsidRDefault="00FF4331" w:rsidP="00FF4331">
                  <w:pPr>
                    <w:pStyle w:val="NoSpacing"/>
                    <w:rPr>
                      <w:rFonts w:cstheme="minorHAnsi"/>
                    </w:rPr>
                  </w:pPr>
                  <w:r w:rsidRPr="001E7862">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58B37064" w:rsidR="00FF4331" w:rsidRPr="001E7862" w:rsidRDefault="00FF4331" w:rsidP="00FF4331">
                  <w:pPr>
                    <w:pStyle w:val="NoSpacing"/>
                    <w:rPr>
                      <w:rFonts w:cstheme="minorHAnsi"/>
                    </w:rPr>
                  </w:pPr>
                  <w:r w:rsidRPr="001E7862">
                    <w:rPr>
                      <w:rFonts w:cstheme="minorHAnsi"/>
                      <w:lang w:val="en-GB"/>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3BDBA59" w:rsidR="00FF4331" w:rsidRPr="001E7862" w:rsidRDefault="00FF4331" w:rsidP="00FF4331">
                  <w:pPr>
                    <w:pStyle w:val="NoSpacing"/>
                    <w:rPr>
                      <w:rFonts w:cstheme="minorHAnsi"/>
                    </w:rPr>
                  </w:pPr>
                  <w:r w:rsidRPr="001E7862">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C2B843F" w:rsidR="00FF4331" w:rsidRPr="001E7862" w:rsidRDefault="00FF4331" w:rsidP="00FF4331">
                  <w:pPr>
                    <w:pStyle w:val="NoSpacing"/>
                    <w:rPr>
                      <w:rFonts w:cstheme="minorHAnsi"/>
                    </w:rPr>
                  </w:pPr>
                  <w:r w:rsidRPr="001E7862">
                    <w:rPr>
                      <w:rFonts w:cstheme="minorHAnsi"/>
                      <w:lang w:val="en-GB"/>
                    </w:rPr>
                    <w:t>4</w:t>
                  </w:r>
                </w:p>
              </w:tc>
            </w:tr>
            <w:tr w:rsidR="00FF4331" w:rsidRPr="001E7862"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3829D310" w:rsidR="00FF4331" w:rsidRPr="001E7862" w:rsidRDefault="00FF4331" w:rsidP="00FF4331">
                  <w:pPr>
                    <w:pStyle w:val="NoSpacing"/>
                    <w:rPr>
                      <w:rFonts w:cstheme="minorHAnsi"/>
                    </w:rPr>
                  </w:pPr>
                  <w:r w:rsidRPr="001E7862">
                    <w:rPr>
                      <w:rFonts w:cstheme="minorHAnsi"/>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FF4331" w:rsidRPr="001E7862"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FF4331" w:rsidRPr="001E7862"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FF4331" w:rsidRPr="001E7862" w:rsidRDefault="00FF4331" w:rsidP="00FF4331">
                  <w:pPr>
                    <w:pStyle w:val="NoSpacing"/>
                    <w:rPr>
                      <w:rFonts w:cstheme="minorHAnsi"/>
                    </w:rPr>
                  </w:pPr>
                </w:p>
              </w:tc>
            </w:tr>
            <w:tr w:rsidR="00FF4331" w:rsidRPr="001E7862"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FF4331" w:rsidRPr="001E7862" w:rsidRDefault="00FF4331" w:rsidP="00FF4331">
                  <w:pPr>
                    <w:pStyle w:val="NoSpacing"/>
                    <w:rPr>
                      <w:rFonts w:cstheme="minorHAnsi"/>
                    </w:rPr>
                  </w:pPr>
                  <w:r w:rsidRPr="001E7862">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3C32735D" w:rsidR="00FF4331" w:rsidRPr="001E7862" w:rsidRDefault="00FF4331" w:rsidP="00FF4331">
                  <w:pPr>
                    <w:pStyle w:val="NoSpacing"/>
                    <w:rPr>
                      <w:rFonts w:cstheme="minorHAnsi"/>
                    </w:rPr>
                  </w:pPr>
                  <w:r w:rsidRPr="001E7862">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3BE02B51" w:rsidR="00FF4331" w:rsidRPr="001E7862" w:rsidRDefault="00FF4331" w:rsidP="00FF4331">
                  <w:pPr>
                    <w:pStyle w:val="NoSpacing"/>
                    <w:rPr>
                      <w:rFonts w:cstheme="minorHAnsi"/>
                    </w:rPr>
                  </w:pPr>
                  <w:r w:rsidRPr="001E7862">
                    <w:rPr>
                      <w:rFonts w:cstheme="minorHAnsi"/>
                      <w:lang w:val="en-GB"/>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FCD3623" w:rsidR="00FF4331" w:rsidRPr="001E7862" w:rsidRDefault="00FF4331" w:rsidP="00FF4331">
                  <w:pPr>
                    <w:pStyle w:val="NoSpacing"/>
                    <w:rPr>
                      <w:rFonts w:cstheme="minorHAnsi"/>
                    </w:rPr>
                  </w:pPr>
                  <w:r w:rsidRPr="001E7862">
                    <w:rPr>
                      <w:rFonts w:cstheme="minorHAnsi"/>
                      <w:lang w:val="en-GB"/>
                    </w:rPr>
                    <w:t>12</w:t>
                  </w:r>
                </w:p>
              </w:tc>
            </w:tr>
            <w:tr w:rsidR="00FF4331" w:rsidRPr="001E7862"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FF4331" w:rsidRPr="001E7862" w:rsidRDefault="00FF4331" w:rsidP="00FF4331">
                  <w:pPr>
                    <w:pStyle w:val="NoSpacing"/>
                    <w:rPr>
                      <w:rFonts w:cstheme="minorHAnsi"/>
                    </w:rPr>
                  </w:pPr>
                  <w:r w:rsidRPr="001E7862">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00009CC4" w:rsidR="00FF4331" w:rsidRPr="001E7862" w:rsidRDefault="00FF4331" w:rsidP="00FF4331">
                  <w:pPr>
                    <w:pStyle w:val="NoSpacing"/>
                    <w:rPr>
                      <w:rFonts w:cstheme="minorHAnsi"/>
                    </w:rPr>
                  </w:pPr>
                  <w:r w:rsidRPr="001E7862">
                    <w:rPr>
                      <w:rFonts w:cstheme="minorHAnsi"/>
                      <w:lang w:val="en-GB"/>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1090E193" w:rsidR="00FF4331" w:rsidRPr="001E7862" w:rsidRDefault="00FF4331" w:rsidP="00FF4331">
                  <w:pPr>
                    <w:pStyle w:val="NoSpacing"/>
                    <w:rPr>
                      <w:rFonts w:cstheme="minorHAnsi"/>
                    </w:rPr>
                  </w:pPr>
                  <w:r w:rsidRPr="001E7862">
                    <w:rPr>
                      <w:rFonts w:cstheme="minorHAnsi"/>
                      <w:lang w:val="en-GB"/>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8CC5BCC" w:rsidR="00FF4331" w:rsidRPr="001E7862" w:rsidRDefault="00FF4331" w:rsidP="00FF4331">
                  <w:pPr>
                    <w:pStyle w:val="NoSpacing"/>
                    <w:rPr>
                      <w:rFonts w:cstheme="minorHAnsi"/>
                    </w:rPr>
                  </w:pPr>
                  <w:r w:rsidRPr="001E7862">
                    <w:rPr>
                      <w:rFonts w:cstheme="minorHAnsi"/>
                      <w:lang w:val="en-GB"/>
                    </w:rPr>
                    <w:t>10</w:t>
                  </w:r>
                </w:p>
              </w:tc>
            </w:tr>
            <w:tr w:rsidR="00FF4331" w:rsidRPr="001E7862"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FF4331" w:rsidRPr="001E7862" w:rsidRDefault="00FF4331" w:rsidP="00FF4331">
                  <w:pPr>
                    <w:pStyle w:val="NoSpacing"/>
                    <w:rPr>
                      <w:rFonts w:cstheme="minorHAnsi"/>
                    </w:rPr>
                  </w:pPr>
                  <w:r w:rsidRPr="001E7862">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FB6BABE" w:rsidR="00FF4331" w:rsidRPr="001E7862" w:rsidRDefault="00FF4331" w:rsidP="00FF4331">
                  <w:pPr>
                    <w:pStyle w:val="NoSpacing"/>
                    <w:rPr>
                      <w:rFonts w:cstheme="minorHAnsi"/>
                    </w:rPr>
                  </w:pPr>
                  <w:r w:rsidRPr="001E7862">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1958A6D2" w:rsidR="00FF4331" w:rsidRPr="001E7862" w:rsidRDefault="00FF4331" w:rsidP="00FF4331">
                  <w:pPr>
                    <w:pStyle w:val="NoSpacing"/>
                    <w:rPr>
                      <w:rFonts w:cstheme="minorHAnsi"/>
                    </w:rPr>
                  </w:pPr>
                  <w:r w:rsidRPr="001E7862">
                    <w:rPr>
                      <w:rFonts w:cstheme="minorHAnsi"/>
                      <w:lang w:val="en-GB"/>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3EC842F5" w:rsidR="00FF4331" w:rsidRPr="001E7862" w:rsidRDefault="00FF4331" w:rsidP="00FF4331">
                  <w:pPr>
                    <w:pStyle w:val="NoSpacing"/>
                    <w:rPr>
                      <w:rFonts w:cstheme="minorHAnsi"/>
                    </w:rPr>
                  </w:pPr>
                  <w:r w:rsidRPr="001E7862">
                    <w:rPr>
                      <w:rFonts w:cstheme="minorHAnsi"/>
                      <w:lang w:val="en-GB"/>
                    </w:rPr>
                    <w:t>26</w:t>
                  </w:r>
                </w:p>
              </w:tc>
            </w:tr>
            <w:tr w:rsidR="00FF4331" w:rsidRPr="001E7862"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FF4331" w:rsidRPr="001E7862" w:rsidRDefault="00FF4331" w:rsidP="00FF4331">
                  <w:pPr>
                    <w:pStyle w:val="NoSpacing"/>
                    <w:rPr>
                      <w:rFonts w:cstheme="minorHAnsi"/>
                    </w:rPr>
                  </w:pPr>
                  <w:r w:rsidRPr="001E7862">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396D532D" w:rsidR="00FF4331" w:rsidRPr="001E7862" w:rsidRDefault="00FF4331" w:rsidP="00FF4331">
                  <w:pPr>
                    <w:pStyle w:val="NoSpacing"/>
                    <w:rPr>
                      <w:rFonts w:cstheme="minorHAnsi"/>
                    </w:rPr>
                  </w:pPr>
                  <w:r w:rsidRPr="001E7862">
                    <w:rPr>
                      <w:rFonts w:cstheme="minorHAnsi"/>
                      <w:lang w:val="en-GB"/>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12FF3033" w:rsidR="00FF4331" w:rsidRPr="001E7862" w:rsidRDefault="00FF4331" w:rsidP="00FF4331">
                  <w:pPr>
                    <w:pStyle w:val="NoSpacing"/>
                    <w:rPr>
                      <w:rFonts w:cstheme="minorHAnsi"/>
                    </w:rPr>
                  </w:pPr>
                  <w:r w:rsidRPr="001E7862">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196A07B9" w:rsidR="00FF4331" w:rsidRPr="001E7862" w:rsidRDefault="00FF4331" w:rsidP="00FF4331">
                  <w:pPr>
                    <w:pStyle w:val="NoSpacing"/>
                    <w:rPr>
                      <w:rFonts w:cstheme="minorHAnsi"/>
                    </w:rPr>
                  </w:pPr>
                  <w:r w:rsidRPr="001E7862">
                    <w:rPr>
                      <w:rFonts w:cstheme="minorHAnsi"/>
                      <w:lang w:val="en-GB"/>
                    </w:rPr>
                    <w:t>16</w:t>
                  </w:r>
                </w:p>
              </w:tc>
            </w:tr>
            <w:tr w:rsidR="00FF4331" w:rsidRPr="001E7862"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FF4331" w:rsidRPr="001E7862" w:rsidRDefault="00FF4331" w:rsidP="00FF4331">
                  <w:pPr>
                    <w:pStyle w:val="NoSpacing"/>
                    <w:rPr>
                      <w:rFonts w:cstheme="minorHAnsi"/>
                    </w:rPr>
                  </w:pPr>
                  <w:r w:rsidRPr="001E7862">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71D7D1BD" w:rsidR="00FF4331" w:rsidRPr="001E7862" w:rsidRDefault="00FF4331" w:rsidP="00FF4331">
                  <w:pPr>
                    <w:pStyle w:val="NoSpacing"/>
                    <w:rPr>
                      <w:rFonts w:cstheme="minorHAnsi"/>
                    </w:rPr>
                  </w:pPr>
                  <w:r w:rsidRPr="001E7862">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3E84FC6B" w:rsidR="00FF4331" w:rsidRPr="001E7862" w:rsidRDefault="00FF4331" w:rsidP="00FF4331">
                  <w:pPr>
                    <w:pStyle w:val="NoSpacing"/>
                    <w:rPr>
                      <w:rFonts w:cstheme="minorHAnsi"/>
                    </w:rPr>
                  </w:pPr>
                  <w:r w:rsidRPr="001E7862">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040D2BCC" w14:textId="77777777" w:rsidR="00FF4331" w:rsidRPr="001E7862" w:rsidRDefault="00FF4331" w:rsidP="00577271">
                  <w:pPr>
                    <w:rPr>
                      <w:rFonts w:cstheme="minorHAnsi"/>
                      <w:lang w:val="en-GB"/>
                    </w:rPr>
                  </w:pPr>
                  <w:r w:rsidRPr="001E7862">
                    <w:rPr>
                      <w:rFonts w:cstheme="minorHAnsi"/>
                      <w:lang w:val="en-GB"/>
                    </w:rPr>
                    <w:t>8</w:t>
                  </w:r>
                </w:p>
                <w:p w14:paraId="55FD25EA" w14:textId="0ED45D55" w:rsidR="00FF4331" w:rsidRPr="001E7862" w:rsidRDefault="00FF4331" w:rsidP="00FF4331">
                  <w:pPr>
                    <w:pStyle w:val="NoSpacing"/>
                    <w:rPr>
                      <w:rFonts w:cstheme="minorHAnsi"/>
                    </w:rPr>
                  </w:pPr>
                </w:p>
              </w:tc>
            </w:tr>
            <w:tr w:rsidR="00FF4331" w:rsidRPr="001E7862"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FF4331" w:rsidRPr="001E7862" w:rsidRDefault="00FF4331" w:rsidP="00FF4331">
                  <w:pPr>
                    <w:pStyle w:val="NoSpacing"/>
                    <w:rPr>
                      <w:rFonts w:cstheme="minorHAnsi"/>
                    </w:rPr>
                  </w:pPr>
                  <w:r w:rsidRPr="001E7862">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61AAE61C" w:rsidR="00FF4331" w:rsidRPr="001E7862" w:rsidRDefault="00FF4331" w:rsidP="00FF4331">
                  <w:pPr>
                    <w:pStyle w:val="NoSpacing"/>
                    <w:rPr>
                      <w:rFonts w:cstheme="minorHAnsi"/>
                    </w:rPr>
                  </w:pPr>
                  <w:r w:rsidRPr="001E7862">
                    <w:rPr>
                      <w:rFonts w:cstheme="minorHAnsi"/>
                      <w:lang w:val="en-GB"/>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25B7933" w:rsidR="00FF4331" w:rsidRPr="001E7862" w:rsidRDefault="00FF4331" w:rsidP="00FF4331">
                  <w:pPr>
                    <w:pStyle w:val="NoSpacing"/>
                    <w:rPr>
                      <w:rFonts w:cstheme="minorHAnsi"/>
                    </w:rPr>
                  </w:pPr>
                  <w:r w:rsidRPr="001E7862">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1A5875FF" w:rsidR="00FF4331" w:rsidRPr="001E7862" w:rsidRDefault="00FF4331" w:rsidP="00FF4331">
                  <w:pPr>
                    <w:pStyle w:val="NoSpacing"/>
                    <w:rPr>
                      <w:rFonts w:cstheme="minorHAnsi"/>
                    </w:rPr>
                  </w:pPr>
                  <w:r w:rsidRPr="001E7862">
                    <w:rPr>
                      <w:rFonts w:cstheme="minorHAnsi"/>
                      <w:lang w:val="en-GB"/>
                    </w:rPr>
                    <w:t>12</w:t>
                  </w:r>
                </w:p>
              </w:tc>
            </w:tr>
            <w:tr w:rsidR="00344D80" w:rsidRPr="001E7862"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1E7862" w:rsidRDefault="00344D80" w:rsidP="00344D80">
                  <w:pPr>
                    <w:pStyle w:val="NoSpacing"/>
                    <w:rPr>
                      <w:rFonts w:cstheme="minorHAnsi"/>
                    </w:rPr>
                  </w:pPr>
                  <w:r w:rsidRPr="001E7862">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1E7862"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0EA8A13C" w14:textId="77777777" w:rsidR="00FF4331" w:rsidRPr="001E7862" w:rsidRDefault="00FF4331" w:rsidP="00FF4331">
                  <w:pPr>
                    <w:tabs>
                      <w:tab w:val="left" w:pos="418"/>
                    </w:tabs>
                    <w:rPr>
                      <w:rFonts w:cstheme="minorHAnsi"/>
                      <w:b/>
                      <w:lang w:val="en-GB"/>
                    </w:rPr>
                  </w:pPr>
                  <w:r w:rsidRPr="001E7862">
                    <w:rPr>
                      <w:rFonts w:cstheme="minorHAnsi"/>
                      <w:b/>
                      <w:lang w:val="en-GB"/>
                    </w:rPr>
                    <w:t>150.25:25 = 6</w:t>
                  </w:r>
                </w:p>
                <w:p w14:paraId="0BCD6E8E" w14:textId="763E335D" w:rsidR="00344D80" w:rsidRPr="001E7862" w:rsidRDefault="00FF4331" w:rsidP="00FF4331">
                  <w:pPr>
                    <w:pStyle w:val="NoSpacing"/>
                    <w:jc w:val="center"/>
                    <w:rPr>
                      <w:rFonts w:cstheme="minorHAnsi"/>
                    </w:rPr>
                  </w:pPr>
                  <w:r w:rsidRPr="001E7862">
                    <w:rPr>
                      <w:rFonts w:cstheme="minorHAnsi"/>
                      <w:b/>
                      <w:lang w:val="en-GB"/>
                    </w:rPr>
                    <w:t>6 ECTS</w:t>
                  </w:r>
                </w:p>
              </w:tc>
            </w:tr>
          </w:tbl>
          <w:p w14:paraId="6CD81382" w14:textId="77777777" w:rsidR="00344D80" w:rsidRPr="001E7862" w:rsidRDefault="00344D80" w:rsidP="00344D80">
            <w:pPr>
              <w:pStyle w:val="NoSpacing"/>
              <w:snapToGrid w:val="0"/>
              <w:spacing w:line="276" w:lineRule="auto"/>
              <w:rPr>
                <w:rFonts w:cstheme="minorHAnsi"/>
              </w:rPr>
            </w:pPr>
          </w:p>
        </w:tc>
      </w:tr>
      <w:tr w:rsidR="00344D80" w:rsidRPr="001E7862"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1E7862" w:rsidRDefault="00344D80" w:rsidP="00344D80">
            <w:pPr>
              <w:spacing w:line="259" w:lineRule="auto"/>
              <w:rPr>
                <w:rFonts w:cstheme="minorHAnsi"/>
              </w:rPr>
            </w:pPr>
            <w:r w:rsidRPr="001E7862">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416058E1" w14:textId="080192E0" w:rsidR="00FF4331" w:rsidRPr="001E7862" w:rsidRDefault="00FF4331" w:rsidP="00FF4331">
            <w:pPr>
              <w:jc w:val="both"/>
              <w:rPr>
                <w:rFonts w:cstheme="minorHAnsi"/>
                <w:lang w:val="en-GB"/>
              </w:rPr>
            </w:pPr>
            <w:r w:rsidRPr="001E7862">
              <w:rPr>
                <w:rFonts w:cstheme="minorHAnsi"/>
                <w:lang w:val="en-GB"/>
              </w:rPr>
              <w:t xml:space="preserve">Lectures will start with </w:t>
            </w:r>
            <w:r w:rsidR="00CB4341" w:rsidRPr="001E7862">
              <w:rPr>
                <w:rFonts w:cstheme="minorHAnsi"/>
                <w:lang w:val="en-GB"/>
              </w:rPr>
              <w:t xml:space="preserve">an </w:t>
            </w:r>
            <w:r w:rsidRPr="001E7862">
              <w:rPr>
                <w:rFonts w:cstheme="minorHAnsi"/>
                <w:lang w:val="en-GB"/>
              </w:rPr>
              <w:t>informative introduction. Students are required to read certain works and materials beforehand. Class discussion will be the main method of the course. Students will be required to prepare a presentation in groups or individually.  Furthermore, there will be organized video</w:t>
            </w:r>
            <w:r w:rsidR="00CB4341" w:rsidRPr="001E7862">
              <w:rPr>
                <w:rFonts w:cstheme="minorHAnsi"/>
                <w:lang w:val="en-GB"/>
              </w:rPr>
              <w:t xml:space="preserve"> </w:t>
            </w:r>
            <w:r w:rsidRPr="001E7862">
              <w:rPr>
                <w:rFonts w:cstheme="minorHAnsi"/>
                <w:lang w:val="en-GB"/>
              </w:rPr>
              <w:t>presentations of the selected fragments or a complete film adaptation.</w:t>
            </w:r>
          </w:p>
          <w:p w14:paraId="283E90EC" w14:textId="0555556B" w:rsidR="00FF4331" w:rsidRPr="001E7862" w:rsidRDefault="00FF4331" w:rsidP="00FF4331">
            <w:pPr>
              <w:jc w:val="both"/>
              <w:rPr>
                <w:rFonts w:cstheme="minorHAnsi"/>
                <w:lang w:val="en-GB"/>
              </w:rPr>
            </w:pPr>
            <w:r w:rsidRPr="001E7862">
              <w:rPr>
                <w:rFonts w:cstheme="minorHAnsi"/>
                <w:lang w:val="en-GB"/>
              </w:rPr>
              <w:t xml:space="preserve">Students will likewise have to prepare a performance from the selected scene of the prose or a video </w:t>
            </w:r>
            <w:r w:rsidR="00CB4341" w:rsidRPr="001E7862">
              <w:rPr>
                <w:rFonts w:cstheme="minorHAnsi"/>
                <w:lang w:val="en-GB"/>
              </w:rPr>
              <w:t>that</w:t>
            </w:r>
            <w:r w:rsidRPr="001E7862">
              <w:rPr>
                <w:rFonts w:cstheme="minorHAnsi"/>
                <w:lang w:val="en-GB"/>
              </w:rPr>
              <w:t xml:space="preserve"> remind</w:t>
            </w:r>
            <w:r w:rsidR="00CB4341" w:rsidRPr="001E7862">
              <w:rPr>
                <w:rFonts w:cstheme="minorHAnsi"/>
                <w:lang w:val="en-GB"/>
              </w:rPr>
              <w:t>s</w:t>
            </w:r>
            <w:r w:rsidRPr="001E7862">
              <w:rPr>
                <w:rFonts w:cstheme="minorHAnsi"/>
                <w:lang w:val="en-GB"/>
              </w:rPr>
              <w:t xml:space="preserve">/represent a certain scene. </w:t>
            </w:r>
          </w:p>
          <w:p w14:paraId="77512E62" w14:textId="52CE9588" w:rsidR="00344D80" w:rsidRPr="001E7862" w:rsidRDefault="00FF4331" w:rsidP="00FF4331">
            <w:pPr>
              <w:spacing w:after="120" w:line="276" w:lineRule="auto"/>
              <w:jc w:val="both"/>
              <w:rPr>
                <w:rFonts w:cstheme="minorHAnsi"/>
              </w:rPr>
            </w:pPr>
            <w:r w:rsidRPr="001E7862">
              <w:rPr>
                <w:rFonts w:cstheme="minorHAnsi"/>
                <w:lang w:val="en-GB"/>
              </w:rPr>
              <w:t>Over the term, students will take a number of quizzes which will be a combination of multiple</w:t>
            </w:r>
            <w:r w:rsidR="00CB4341" w:rsidRPr="001E7862">
              <w:rPr>
                <w:rFonts w:cstheme="minorHAnsi"/>
                <w:lang w:val="en-GB"/>
              </w:rPr>
              <w:t>-</w:t>
            </w:r>
            <w:r w:rsidRPr="001E7862">
              <w:rPr>
                <w:rFonts w:cstheme="minorHAnsi"/>
                <w:lang w:val="en-GB"/>
              </w:rPr>
              <w:t>choice and short answer questions based upon the course readings and in-class discussions.</w:t>
            </w:r>
          </w:p>
        </w:tc>
      </w:tr>
      <w:tr w:rsidR="00344D80" w:rsidRPr="001E7862"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1E7862" w:rsidRDefault="00344D80" w:rsidP="00344D80">
            <w:pPr>
              <w:spacing w:line="259" w:lineRule="auto"/>
              <w:rPr>
                <w:rFonts w:cstheme="minorHAnsi"/>
              </w:rPr>
            </w:pPr>
            <w:r w:rsidRPr="001E7862">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3EE785F2" w14:textId="77777777" w:rsidR="00FF4331" w:rsidRPr="001E7862" w:rsidRDefault="00FF4331" w:rsidP="00FF4331">
            <w:pPr>
              <w:pStyle w:val="NoSpacing"/>
              <w:rPr>
                <w:rFonts w:cstheme="minorHAnsi"/>
              </w:rPr>
            </w:pPr>
            <w:r w:rsidRPr="001E7862">
              <w:rPr>
                <w:rFonts w:cstheme="minorHAnsi"/>
              </w:rPr>
              <w:t>A continuous assessment would be based on student study results, attendance, interaction/engagement, performance on assignments, and the results of two tests. Assessment percentage calculation:</w:t>
            </w:r>
          </w:p>
          <w:p w14:paraId="530A593F" w14:textId="77777777" w:rsidR="00FF4331" w:rsidRPr="001E7862" w:rsidRDefault="00FF4331" w:rsidP="00FF4331">
            <w:pPr>
              <w:pStyle w:val="NoSpacing"/>
              <w:rPr>
                <w:rFonts w:cstheme="minorHAnsi"/>
              </w:rPr>
            </w:pPr>
            <w:r w:rsidRPr="001E7862">
              <w:rPr>
                <w:rFonts w:cstheme="minorHAnsi"/>
              </w:rPr>
              <w:t>Attendance 10%</w:t>
            </w:r>
          </w:p>
          <w:p w14:paraId="4F0EB8E7" w14:textId="499F3691" w:rsidR="00FF4331" w:rsidRPr="001E7862" w:rsidRDefault="00FF4331" w:rsidP="00FF4331">
            <w:pPr>
              <w:pStyle w:val="NoSpacing"/>
              <w:rPr>
                <w:rFonts w:cstheme="minorHAnsi"/>
              </w:rPr>
            </w:pPr>
            <w:r w:rsidRPr="001E7862">
              <w:rPr>
                <w:rFonts w:cstheme="minorHAnsi"/>
              </w:rPr>
              <w:t>Engagement/active participation in the classroom 1</w:t>
            </w:r>
            <w:r w:rsidR="00CD257A">
              <w:rPr>
                <w:rFonts w:cstheme="minorHAnsi"/>
              </w:rPr>
              <w:t>5</w:t>
            </w:r>
            <w:r w:rsidRPr="001E7862">
              <w:rPr>
                <w:rFonts w:cstheme="minorHAnsi"/>
              </w:rPr>
              <w:t>%</w:t>
            </w:r>
          </w:p>
          <w:p w14:paraId="02D848CB" w14:textId="77777777" w:rsidR="00FF4331" w:rsidRPr="001E7862" w:rsidRDefault="00FF4331" w:rsidP="00FF4331">
            <w:pPr>
              <w:pStyle w:val="NoSpacing"/>
              <w:rPr>
                <w:rFonts w:cstheme="minorHAnsi"/>
              </w:rPr>
            </w:pPr>
            <w:r w:rsidRPr="001E7862">
              <w:rPr>
                <w:rFonts w:cstheme="minorHAnsi"/>
              </w:rPr>
              <w:t xml:space="preserve">Presentation 10% </w:t>
            </w:r>
          </w:p>
          <w:p w14:paraId="00B6EE5E" w14:textId="77777777" w:rsidR="00FF4331" w:rsidRPr="001E7862" w:rsidRDefault="00FF4331" w:rsidP="00FF4331">
            <w:pPr>
              <w:pStyle w:val="NoSpacing"/>
              <w:rPr>
                <w:rFonts w:cstheme="minorHAnsi"/>
              </w:rPr>
            </w:pPr>
            <w:r w:rsidRPr="001E7862">
              <w:rPr>
                <w:rFonts w:cstheme="minorHAnsi"/>
              </w:rPr>
              <w:t>Pre-Test 30%</w:t>
            </w:r>
          </w:p>
          <w:p w14:paraId="5C4C6F89" w14:textId="04E34E8A" w:rsidR="00344D80" w:rsidRPr="001E7862" w:rsidRDefault="00FF4331" w:rsidP="00FF4331">
            <w:pPr>
              <w:pStyle w:val="NoSpacing"/>
              <w:rPr>
                <w:rFonts w:cstheme="minorHAnsi"/>
              </w:rPr>
            </w:pPr>
            <w:r w:rsidRPr="001E7862">
              <w:rPr>
                <w:rFonts w:cstheme="minorHAnsi"/>
              </w:rPr>
              <w:t>End-of-term test 35 %</w:t>
            </w:r>
          </w:p>
        </w:tc>
      </w:tr>
      <w:tr w:rsidR="00344D80" w:rsidRPr="001E7862"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1E7862" w:rsidRDefault="00344D80" w:rsidP="00344D80">
            <w:pPr>
              <w:spacing w:line="259" w:lineRule="auto"/>
              <w:rPr>
                <w:rFonts w:cstheme="minorHAnsi"/>
              </w:rPr>
            </w:pPr>
            <w:r w:rsidRPr="001E7862">
              <w:rPr>
                <w:rFonts w:cstheme="minorHAnsi"/>
              </w:rPr>
              <w:lastRenderedPageBreak/>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6CA7993D" w14:textId="3482845B" w:rsidR="00294577" w:rsidRDefault="00294577" w:rsidP="00294577">
            <w:pPr>
              <w:rPr>
                <w:rFonts w:cstheme="minorHAnsi"/>
              </w:rPr>
            </w:pPr>
            <w:r w:rsidRPr="001E7862">
              <w:rPr>
                <w:rFonts w:cstheme="minorHAnsi"/>
              </w:rPr>
              <w:t>1.</w:t>
            </w:r>
            <w:r w:rsidRPr="001E7862">
              <w:rPr>
                <w:rFonts w:cstheme="minorHAnsi"/>
              </w:rPr>
              <w:tab/>
              <w:t xml:space="preserve">Anthology of American Literature. Vol. I. 10th ed. George McMichael, et al. Pearson. Prentice Hall. 2011. </w:t>
            </w:r>
          </w:p>
          <w:p w14:paraId="0E1C6B0E" w14:textId="77777777" w:rsidR="005B198B" w:rsidRPr="001E7862" w:rsidRDefault="005B198B" w:rsidP="00294577">
            <w:pPr>
              <w:rPr>
                <w:rFonts w:cstheme="minorHAnsi"/>
              </w:rPr>
            </w:pPr>
          </w:p>
          <w:p w14:paraId="74AE9C36" w14:textId="34856677" w:rsidR="00294577" w:rsidRPr="001E7862" w:rsidRDefault="00294577" w:rsidP="00294577">
            <w:pPr>
              <w:rPr>
                <w:rFonts w:cstheme="minorHAnsi"/>
              </w:rPr>
            </w:pPr>
            <w:r w:rsidRPr="001E7862">
              <w:rPr>
                <w:rFonts w:cstheme="minorHAnsi"/>
              </w:rPr>
              <w:t>2.</w:t>
            </w:r>
            <w:r w:rsidRPr="001E7862">
              <w:rPr>
                <w:rFonts w:cstheme="minorHAnsi"/>
              </w:rPr>
              <w:tab/>
              <w:t xml:space="preserve">“Autobiography” Benjamin Franklin </w:t>
            </w:r>
            <w:hyperlink r:id="rId8" w:history="1">
              <w:r w:rsidR="00A92515" w:rsidRPr="00CB6E29">
                <w:rPr>
                  <w:rStyle w:val="Hyperlink"/>
                  <w:rFonts w:cstheme="minorHAnsi"/>
                </w:rPr>
                <w:t>https://www.google.com/books/edition/Autobiography_of_Benjamin_Franklin/OJMEAAAAYAAJ?hl=en&amp;gbpv=1&amp;dq=Autobiography+benjamin+franklin&amp;printsec=frontcover</w:t>
              </w:r>
            </w:hyperlink>
            <w:r w:rsidR="00A92515">
              <w:rPr>
                <w:rFonts w:cstheme="minorHAnsi"/>
              </w:rPr>
              <w:t xml:space="preserve"> </w:t>
            </w:r>
            <w:r w:rsidRPr="001E7862">
              <w:rPr>
                <w:rFonts w:cstheme="minorHAnsi"/>
              </w:rPr>
              <w:t xml:space="preserve"> </w:t>
            </w:r>
          </w:p>
          <w:p w14:paraId="69ABC8EA" w14:textId="45C2EAF5" w:rsidR="00294577" w:rsidRPr="001E7862" w:rsidRDefault="00294577" w:rsidP="00294577">
            <w:pPr>
              <w:rPr>
                <w:rFonts w:cstheme="minorHAnsi"/>
              </w:rPr>
            </w:pPr>
            <w:r w:rsidRPr="001E7862">
              <w:rPr>
                <w:rFonts w:cstheme="minorHAnsi"/>
              </w:rPr>
              <w:t>3.</w:t>
            </w:r>
            <w:r w:rsidRPr="001E7862">
              <w:rPr>
                <w:rFonts w:cstheme="minorHAnsi"/>
              </w:rPr>
              <w:tab/>
              <w:t>“The Scarlet Letter” Nathaniel Hawthorne,</w:t>
            </w:r>
            <w:r w:rsidR="0039710A">
              <w:rPr>
                <w:rFonts w:cstheme="minorHAnsi"/>
              </w:rPr>
              <w:t xml:space="preserve"> </w:t>
            </w:r>
            <w:hyperlink r:id="rId9" w:history="1">
              <w:r w:rsidR="0039710A" w:rsidRPr="00CB6E29">
                <w:rPr>
                  <w:rStyle w:val="Hyperlink"/>
                  <w:rFonts w:cstheme="minorHAnsi"/>
                </w:rPr>
                <w:t>https://www.google.com/books/edition/The_Scarlet_Letter/e1eMCgAAQBAJ?hl=en&amp;gbpv=1&amp;dq=scarlet+letter&amp;printsec=frontcover</w:t>
              </w:r>
            </w:hyperlink>
            <w:r w:rsidR="0039710A">
              <w:rPr>
                <w:rFonts w:cstheme="minorHAnsi"/>
              </w:rPr>
              <w:t xml:space="preserve"> </w:t>
            </w:r>
          </w:p>
          <w:p w14:paraId="7E47983D" w14:textId="4A0E6872" w:rsidR="00294577" w:rsidRPr="001E7862" w:rsidRDefault="00294577" w:rsidP="00294577">
            <w:pPr>
              <w:rPr>
                <w:rFonts w:cstheme="minorHAnsi"/>
              </w:rPr>
            </w:pPr>
            <w:r w:rsidRPr="001E7862">
              <w:rPr>
                <w:rFonts w:cstheme="minorHAnsi"/>
              </w:rPr>
              <w:t>4.</w:t>
            </w:r>
            <w:r w:rsidRPr="001E7862">
              <w:rPr>
                <w:rFonts w:cstheme="minorHAnsi"/>
              </w:rPr>
              <w:tab/>
            </w:r>
            <w:r w:rsidR="00CB26AF">
              <w:rPr>
                <w:rFonts w:cstheme="minorHAnsi"/>
              </w:rPr>
              <w:t xml:space="preserve">Portrait of a Lady - </w:t>
            </w:r>
            <w:hyperlink r:id="rId10" w:history="1">
              <w:r w:rsidR="00CB26AF" w:rsidRPr="00CB6E29">
                <w:rPr>
                  <w:rStyle w:val="Hyperlink"/>
                  <w:rFonts w:cstheme="minorHAnsi"/>
                </w:rPr>
                <w:t>https://www.google.com/books/edition/The_Portrait_of_a_Lady/3xpFAQAAMAAJ?hl=en&amp;gbpv=1&amp;dq=portrait+of+a+lady&amp;printsec=frontcover</w:t>
              </w:r>
            </w:hyperlink>
          </w:p>
          <w:p w14:paraId="1BA85732" w14:textId="2800D773" w:rsidR="00294577" w:rsidRPr="001E7862" w:rsidRDefault="00294577" w:rsidP="00294577">
            <w:pPr>
              <w:rPr>
                <w:rFonts w:cstheme="minorHAnsi"/>
              </w:rPr>
            </w:pPr>
            <w:r w:rsidRPr="001E7862">
              <w:rPr>
                <w:rFonts w:cstheme="minorHAnsi"/>
              </w:rPr>
              <w:t>5.</w:t>
            </w:r>
            <w:r w:rsidRPr="001E7862">
              <w:rPr>
                <w:rFonts w:cstheme="minorHAnsi"/>
              </w:rPr>
              <w:tab/>
              <w:t>“The Fall of the House  of Usher” Edgar Allan Poe</w:t>
            </w:r>
            <w:r w:rsidR="00A92515">
              <w:rPr>
                <w:rFonts w:cstheme="minorHAnsi"/>
              </w:rPr>
              <w:t>-</w:t>
            </w:r>
            <w:hyperlink r:id="rId11" w:history="1">
              <w:r w:rsidR="00A92515">
                <w:rPr>
                  <w:rStyle w:val="Hyperlink"/>
                </w:rPr>
                <w:t>The Project Gutenberg eBook The Fall of the House of Usher, by Edgar Allan Poe</w:t>
              </w:r>
            </w:hyperlink>
          </w:p>
          <w:p w14:paraId="472FCCC9" w14:textId="1C6ECA7D" w:rsidR="00344D80" w:rsidRDefault="00294577" w:rsidP="00294577">
            <w:pPr>
              <w:rPr>
                <w:rFonts w:cstheme="minorHAnsi"/>
              </w:rPr>
            </w:pPr>
            <w:r w:rsidRPr="001E7862">
              <w:rPr>
                <w:rFonts w:cstheme="minorHAnsi"/>
              </w:rPr>
              <w:t>6.</w:t>
            </w:r>
            <w:r w:rsidRPr="001E7862">
              <w:rPr>
                <w:rFonts w:cstheme="minorHAnsi"/>
              </w:rPr>
              <w:tab/>
              <w:t>“The Adventures of Huckleberry Finn” Mark Twain</w:t>
            </w:r>
            <w:r w:rsidR="0039710A">
              <w:rPr>
                <w:rFonts w:cstheme="minorHAnsi"/>
              </w:rPr>
              <w:t xml:space="preserve"> </w:t>
            </w:r>
            <w:hyperlink r:id="rId12" w:history="1">
              <w:r w:rsidR="0039710A" w:rsidRPr="00CB6E29">
                <w:rPr>
                  <w:rStyle w:val="Hyperlink"/>
                  <w:rFonts w:cstheme="minorHAnsi"/>
                </w:rPr>
                <w:t>https://www.google.com/books/edition/Adventures_of_Huckleberry_Finn/mWHcDAAAQBAJ?hl=en&amp;gbpv=1&amp;dq=huckleberry+finn&amp;printsec=frontcover</w:t>
              </w:r>
            </w:hyperlink>
            <w:r w:rsidR="0039710A">
              <w:rPr>
                <w:rFonts w:cstheme="minorHAnsi"/>
              </w:rPr>
              <w:t xml:space="preserve"> </w:t>
            </w:r>
          </w:p>
          <w:p w14:paraId="63D9184A" w14:textId="77777777" w:rsidR="00A92515" w:rsidRDefault="00A92515" w:rsidP="00294577">
            <w:pPr>
              <w:rPr>
                <w:rFonts w:cstheme="minorHAnsi"/>
              </w:rPr>
            </w:pPr>
            <w:r>
              <w:rPr>
                <w:rFonts w:cstheme="minorHAnsi"/>
              </w:rPr>
              <w:t xml:space="preserve">7. Rip Van Winkle- </w:t>
            </w:r>
            <w:hyperlink r:id="rId13" w:history="1">
              <w:r w:rsidRPr="00CB6E29">
                <w:rPr>
                  <w:rStyle w:val="Hyperlink"/>
                  <w:rFonts w:cstheme="minorHAnsi"/>
                </w:rPr>
                <w:t>https://www.gutenberg.org/files/60976/60976-h/60976-h.htm</w:t>
              </w:r>
            </w:hyperlink>
            <w:r>
              <w:rPr>
                <w:rFonts w:cstheme="minorHAnsi"/>
              </w:rPr>
              <w:t xml:space="preserve">  </w:t>
            </w:r>
          </w:p>
          <w:p w14:paraId="2F2E6617" w14:textId="77777777" w:rsidR="00A92515" w:rsidRDefault="00A92515" w:rsidP="00294577">
            <w:pPr>
              <w:rPr>
                <w:rFonts w:cstheme="minorHAnsi"/>
              </w:rPr>
            </w:pPr>
            <w:r>
              <w:rPr>
                <w:rFonts w:cstheme="minorHAnsi"/>
              </w:rPr>
              <w:t xml:space="preserve">8. General History of Virginia- </w:t>
            </w:r>
            <w:hyperlink r:id="rId14" w:history="1">
              <w:r w:rsidRPr="00CB6E29">
                <w:rPr>
                  <w:rStyle w:val="Hyperlink"/>
                  <w:rFonts w:cstheme="minorHAnsi"/>
                </w:rPr>
                <w:t>https://www.google.com/books/edition/The_Generall_Historie_of_Virginia_New_En/z77xqkcCBOwC?hl=en&amp;gbpv=1&amp;dq=general+history+of+virginia&amp;printsec=frontcover</w:t>
              </w:r>
            </w:hyperlink>
            <w:r>
              <w:rPr>
                <w:rFonts w:cstheme="minorHAnsi"/>
              </w:rPr>
              <w:t xml:space="preserve"> </w:t>
            </w:r>
          </w:p>
          <w:p w14:paraId="7572E8AE" w14:textId="66F051CC" w:rsidR="00A92515" w:rsidRDefault="00A92515" w:rsidP="00294577">
            <w:pPr>
              <w:rPr>
                <w:rFonts w:cstheme="minorHAnsi"/>
              </w:rPr>
            </w:pPr>
            <w:r>
              <w:rPr>
                <w:rFonts w:cstheme="minorHAnsi"/>
              </w:rPr>
              <w:t xml:space="preserve">9. History of Plymouth Plantation </w:t>
            </w:r>
            <w:hyperlink r:id="rId15" w:history="1">
              <w:r w:rsidRPr="00CB6E29">
                <w:rPr>
                  <w:rStyle w:val="Hyperlink"/>
                  <w:rFonts w:cstheme="minorHAnsi"/>
                </w:rPr>
                <w:t>https://www.google.com/books/edition/History_of_Plimoth_Plantation/OWFAcDEnVMEC?hl=en&amp;gbpv=1</w:t>
              </w:r>
            </w:hyperlink>
            <w:r>
              <w:rPr>
                <w:rFonts w:cstheme="minorHAnsi"/>
              </w:rPr>
              <w:t xml:space="preserve"> </w:t>
            </w:r>
          </w:p>
          <w:p w14:paraId="2C7EDDE5" w14:textId="1ADD69D1" w:rsidR="00E06AD6" w:rsidRDefault="00E06AD6" w:rsidP="00294577">
            <w:pPr>
              <w:rPr>
                <w:rFonts w:cstheme="minorHAnsi"/>
              </w:rPr>
            </w:pPr>
            <w:r>
              <w:rPr>
                <w:rFonts w:cstheme="minorHAnsi"/>
              </w:rPr>
              <w:t xml:space="preserve">10. Moby Dick </w:t>
            </w:r>
            <w:hyperlink r:id="rId16" w:history="1">
              <w:r>
                <w:rPr>
                  <w:rStyle w:val="Hyperlink"/>
                </w:rPr>
                <w:t>The Project Gutenberg eBook of Moby Dick; Or the Whale, by Herman Melville</w:t>
              </w:r>
            </w:hyperlink>
            <w:r>
              <w:t xml:space="preserve"> </w:t>
            </w:r>
          </w:p>
          <w:p w14:paraId="5881CDB2" w14:textId="664101D6" w:rsidR="0039710A" w:rsidRPr="001E7862" w:rsidRDefault="0039710A" w:rsidP="00294577">
            <w:pPr>
              <w:rPr>
                <w:rFonts w:cstheme="minorHAnsi"/>
              </w:rPr>
            </w:pPr>
          </w:p>
        </w:tc>
      </w:tr>
      <w:tr w:rsidR="00344D80" w:rsidRPr="001E7862"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1E7862" w:rsidRDefault="00344D80" w:rsidP="00344D80">
            <w:pPr>
              <w:spacing w:line="259" w:lineRule="auto"/>
              <w:rPr>
                <w:rFonts w:cstheme="minorHAnsi"/>
              </w:rPr>
            </w:pPr>
            <w:r w:rsidRPr="001E7862">
              <w:rPr>
                <w:rFonts w:cstheme="minorHAnsi"/>
              </w:rPr>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22369731" w14:textId="7343C350" w:rsidR="00294577" w:rsidRDefault="00294577" w:rsidP="00294577">
            <w:pPr>
              <w:tabs>
                <w:tab w:val="left" w:pos="4092"/>
              </w:tabs>
              <w:rPr>
                <w:rFonts w:cstheme="minorHAnsi"/>
              </w:rPr>
            </w:pPr>
            <w:r w:rsidRPr="001E7862">
              <w:rPr>
                <w:rFonts w:cstheme="minorHAnsi"/>
              </w:rPr>
              <w:t>1.“From Puritanism to Postmodernism: A History of American Literature” Malcolm., Bradbury, Richard Rulande, Penguin Books, 1993.</w:t>
            </w:r>
          </w:p>
          <w:p w14:paraId="09A8BBFE" w14:textId="4BEB2784" w:rsidR="005B198B" w:rsidRPr="001E7862" w:rsidRDefault="005B198B" w:rsidP="005B198B">
            <w:pPr>
              <w:tabs>
                <w:tab w:val="left" w:pos="4092"/>
              </w:tabs>
              <w:rPr>
                <w:rFonts w:cstheme="minorHAnsi"/>
              </w:rPr>
            </w:pPr>
            <w:r>
              <w:rPr>
                <w:rFonts w:cstheme="minorHAnsi"/>
              </w:rPr>
              <w:t xml:space="preserve">2. </w:t>
            </w:r>
            <w:r w:rsidRPr="005B198B">
              <w:rPr>
                <w:rFonts w:cstheme="minorHAnsi"/>
              </w:rPr>
              <w:t>Walt Whitman</w:t>
            </w:r>
            <w:r>
              <w:rPr>
                <w:rFonts w:cstheme="minorHAnsi"/>
              </w:rPr>
              <w:t xml:space="preserve"> </w:t>
            </w:r>
            <w:r w:rsidRPr="005B198B">
              <w:rPr>
                <w:rFonts w:cstheme="minorHAnsi"/>
              </w:rPr>
              <w:t>(Bloom's BioCritiques)</w:t>
            </w:r>
            <w:r>
              <w:rPr>
                <w:rFonts w:cstheme="minorHAnsi"/>
              </w:rPr>
              <w:t xml:space="preserve"> </w:t>
            </w:r>
            <w:r w:rsidRPr="005B198B">
              <w:rPr>
                <w:rFonts w:cstheme="minorHAnsi"/>
              </w:rPr>
              <w:t>by Harold Bloom (Introduction),</w:t>
            </w:r>
            <w:r>
              <w:rPr>
                <w:rFonts w:cstheme="minorHAnsi"/>
              </w:rPr>
              <w:t>1985</w:t>
            </w:r>
          </w:p>
          <w:p w14:paraId="2352E7C7" w14:textId="2D2E770B" w:rsidR="00294577" w:rsidRPr="001E7862" w:rsidRDefault="00294577" w:rsidP="00294577">
            <w:pPr>
              <w:tabs>
                <w:tab w:val="left" w:pos="4092"/>
              </w:tabs>
              <w:rPr>
                <w:rFonts w:cstheme="minorHAnsi"/>
              </w:rPr>
            </w:pPr>
            <w:r w:rsidRPr="001E7862">
              <w:rPr>
                <w:rFonts w:cstheme="minorHAnsi"/>
              </w:rPr>
              <w:t>2.“A companion to the Literatures of Colonial America” Edited by Susan Castillo and Ivy Schweitzer, Blackwell 2005,</w:t>
            </w:r>
          </w:p>
          <w:p w14:paraId="7BB2AF5F" w14:textId="57318229" w:rsidR="00434DF0" w:rsidRPr="001E7862" w:rsidRDefault="00294577" w:rsidP="00294577">
            <w:pPr>
              <w:tabs>
                <w:tab w:val="left" w:pos="4092"/>
              </w:tabs>
              <w:rPr>
                <w:rFonts w:cstheme="minorHAnsi"/>
              </w:rPr>
            </w:pPr>
            <w:r w:rsidRPr="001E7862">
              <w:rPr>
                <w:rFonts w:cstheme="minorHAnsi"/>
              </w:rPr>
              <w:t>3.“American Literature from 1600 through the 1850s” edited by Adam Augustyn, Britannica Educational Publishing 2011</w:t>
            </w:r>
            <w:r w:rsidR="0079545D">
              <w:rPr>
                <w:rFonts w:cstheme="minorHAnsi"/>
              </w:rPr>
              <w:t xml:space="preserve"> </w:t>
            </w:r>
            <w:hyperlink r:id="rId17" w:history="1">
              <w:r w:rsidR="0079545D">
                <w:rPr>
                  <w:rStyle w:val="Hyperlink"/>
                </w:rPr>
                <w:t>(25) American Literature From 1600 through 1985s (Edited by Adam Augustyn) | Aris Hidayatulloh - Academia.edu</w:t>
              </w:r>
            </w:hyperlink>
          </w:p>
        </w:tc>
      </w:tr>
      <w:tr w:rsidR="00344D80" w:rsidRPr="001E7862"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1E7862" w:rsidRDefault="00344D80" w:rsidP="00344D80">
            <w:pPr>
              <w:spacing w:line="259" w:lineRule="auto"/>
              <w:rPr>
                <w:rFonts w:cstheme="minorHAnsi"/>
              </w:rPr>
            </w:pPr>
            <w:r w:rsidRPr="001E7862">
              <w:rPr>
                <w:rFonts w:cstheme="minorHAnsi"/>
                <w:b/>
              </w:rPr>
              <w:lastRenderedPageBreak/>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1E7862" w:rsidRDefault="00344D80" w:rsidP="00344D80">
            <w:pPr>
              <w:spacing w:after="160" w:line="259" w:lineRule="auto"/>
              <w:rPr>
                <w:rFonts w:cstheme="minorHAnsi"/>
              </w:rPr>
            </w:pPr>
          </w:p>
        </w:tc>
      </w:tr>
      <w:tr w:rsidR="00344D80" w:rsidRPr="001E7862"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1E7862" w:rsidRDefault="00344D80" w:rsidP="00344D80">
            <w:pPr>
              <w:spacing w:line="259" w:lineRule="auto"/>
              <w:rPr>
                <w:rFonts w:cstheme="minorHAnsi"/>
                <w:b/>
              </w:rPr>
            </w:pPr>
            <w:r w:rsidRPr="001E7862">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1E7862" w:rsidRDefault="00344D80" w:rsidP="00344D80">
            <w:pPr>
              <w:spacing w:line="259" w:lineRule="auto"/>
              <w:rPr>
                <w:rFonts w:cstheme="minorHAnsi"/>
                <w:b/>
              </w:rPr>
            </w:pPr>
            <w:r w:rsidRPr="001E7862">
              <w:rPr>
                <w:rFonts w:cstheme="minorHAnsi"/>
                <w:b/>
              </w:rPr>
              <w:t xml:space="preserve">Unit </w:t>
            </w:r>
          </w:p>
        </w:tc>
      </w:tr>
      <w:tr w:rsidR="001E7862" w:rsidRPr="001E7862"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1E7862" w:rsidRPr="001E7862" w:rsidRDefault="001E7862" w:rsidP="001E7862">
            <w:pPr>
              <w:spacing w:line="259" w:lineRule="auto"/>
              <w:rPr>
                <w:rFonts w:cstheme="minorHAnsi"/>
              </w:rPr>
            </w:pPr>
            <w:r w:rsidRPr="001E7862">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000CB1C8" w14:textId="6B0E2140" w:rsidR="001E7862" w:rsidRPr="001E7862" w:rsidRDefault="001E7862" w:rsidP="001E7862">
            <w:pPr>
              <w:snapToGrid w:val="0"/>
              <w:rPr>
                <w:rFonts w:cstheme="minorHAnsi"/>
                <w:lang w:val="en-GB"/>
              </w:rPr>
            </w:pPr>
            <w:r w:rsidRPr="001E7862">
              <w:rPr>
                <w:rFonts w:cstheme="minorHAnsi"/>
                <w:lang w:val="en-GB"/>
              </w:rPr>
              <w:t>Introduction to the course and curricul</w:t>
            </w:r>
            <w:r w:rsidR="00FF0127">
              <w:rPr>
                <w:rFonts w:cstheme="minorHAnsi"/>
                <w:lang w:val="en-GB"/>
              </w:rPr>
              <w:t>um</w:t>
            </w:r>
          </w:p>
          <w:p w14:paraId="32BD498D" w14:textId="717B11E3" w:rsidR="001E7862" w:rsidRPr="001E7862" w:rsidRDefault="001E7862" w:rsidP="001E7862">
            <w:pPr>
              <w:snapToGrid w:val="0"/>
              <w:rPr>
                <w:rFonts w:cstheme="minorHAnsi"/>
              </w:rPr>
            </w:pPr>
            <w:r w:rsidRPr="001E7862">
              <w:rPr>
                <w:rFonts w:cstheme="minorHAnsi"/>
                <w:lang w:val="en-GB"/>
              </w:rPr>
              <w:t xml:space="preserve">Periods of American literature </w:t>
            </w:r>
          </w:p>
        </w:tc>
      </w:tr>
      <w:tr w:rsidR="001E7862" w:rsidRPr="001E7862"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1E7862" w:rsidRPr="001E7862" w:rsidRDefault="001E7862" w:rsidP="001E7862">
            <w:pPr>
              <w:spacing w:line="259" w:lineRule="auto"/>
              <w:rPr>
                <w:rFonts w:cstheme="minorHAnsi"/>
              </w:rPr>
            </w:pPr>
            <w:r w:rsidRPr="001E7862">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0BB7BC4C" w14:textId="77777777" w:rsidR="001E7862" w:rsidRPr="001E7862" w:rsidRDefault="001E7862" w:rsidP="001E7862">
            <w:pPr>
              <w:rPr>
                <w:rFonts w:cstheme="minorHAnsi"/>
                <w:lang w:val="en-GB"/>
              </w:rPr>
            </w:pPr>
            <w:r w:rsidRPr="001E7862">
              <w:rPr>
                <w:rFonts w:cstheme="minorHAnsi"/>
                <w:lang w:val="en-GB"/>
              </w:rPr>
              <w:t xml:space="preserve">The Colonial Period </w:t>
            </w:r>
          </w:p>
          <w:p w14:paraId="22BF68B5" w14:textId="77777777" w:rsidR="001E7862" w:rsidRPr="001E7862" w:rsidRDefault="001E7862" w:rsidP="001E7862">
            <w:pPr>
              <w:rPr>
                <w:rFonts w:cstheme="minorHAnsi"/>
                <w:lang w:val="en-GB"/>
              </w:rPr>
            </w:pPr>
            <w:r w:rsidRPr="001E7862">
              <w:rPr>
                <w:rFonts w:cstheme="minorHAnsi"/>
                <w:lang w:val="en-GB"/>
              </w:rPr>
              <w:t>Puritanism – influences on literary creation of the period</w:t>
            </w:r>
          </w:p>
          <w:p w14:paraId="2420AAF7" w14:textId="77777777" w:rsidR="001E7862" w:rsidRPr="001E7862" w:rsidRDefault="001E7862" w:rsidP="001E7862">
            <w:pPr>
              <w:rPr>
                <w:rFonts w:cstheme="minorHAnsi"/>
                <w:lang w:val="en-GB"/>
              </w:rPr>
            </w:pPr>
            <w:r w:rsidRPr="001E7862">
              <w:rPr>
                <w:rFonts w:cstheme="minorHAnsi"/>
                <w:lang w:val="en-GB"/>
              </w:rPr>
              <w:t>John Smith-“The General History of Virginia”</w:t>
            </w:r>
          </w:p>
          <w:p w14:paraId="7836FAFC" w14:textId="77777777" w:rsidR="001E7862" w:rsidRDefault="001E7862" w:rsidP="001E7862">
            <w:pPr>
              <w:snapToGrid w:val="0"/>
              <w:rPr>
                <w:rFonts w:cstheme="minorHAnsi"/>
                <w:lang w:val="en-GB"/>
              </w:rPr>
            </w:pPr>
            <w:r w:rsidRPr="001E7862">
              <w:rPr>
                <w:rFonts w:cstheme="minorHAnsi"/>
                <w:lang w:val="en-GB"/>
              </w:rPr>
              <w:t>William Bradford-“Plymouth Plantation”</w:t>
            </w:r>
          </w:p>
          <w:p w14:paraId="50E76F43" w14:textId="49E52E88" w:rsidR="001E7862" w:rsidRPr="001E7862" w:rsidRDefault="001E7862" w:rsidP="001E7862">
            <w:pPr>
              <w:snapToGrid w:val="0"/>
              <w:rPr>
                <w:rFonts w:cstheme="minorHAnsi"/>
              </w:rPr>
            </w:pPr>
          </w:p>
        </w:tc>
      </w:tr>
      <w:tr w:rsidR="001E7862" w:rsidRPr="001E7862"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1E7862" w:rsidRPr="001E7862" w:rsidRDefault="001E7862" w:rsidP="001E7862">
            <w:pPr>
              <w:spacing w:line="259" w:lineRule="auto"/>
              <w:rPr>
                <w:rFonts w:cstheme="minorHAnsi"/>
              </w:rPr>
            </w:pPr>
            <w:r w:rsidRPr="001E7862">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CBBD7" w14:textId="77777777" w:rsidR="001E7862" w:rsidRPr="001E7862" w:rsidRDefault="001E7862" w:rsidP="001E7862">
            <w:pPr>
              <w:rPr>
                <w:rFonts w:cstheme="minorHAnsi"/>
                <w:lang w:val="en-GB"/>
              </w:rPr>
            </w:pPr>
            <w:r w:rsidRPr="001E7862">
              <w:rPr>
                <w:rFonts w:cstheme="minorHAnsi"/>
                <w:lang w:val="en-GB"/>
              </w:rPr>
              <w:t xml:space="preserve">Introduction to American Enlightenment period  1700 - 1820 </w:t>
            </w:r>
          </w:p>
          <w:p w14:paraId="69EEFCF9" w14:textId="77777777" w:rsidR="001E7862" w:rsidRPr="001E7862" w:rsidRDefault="001E7862" w:rsidP="001E7862">
            <w:pPr>
              <w:rPr>
                <w:rFonts w:cstheme="minorHAnsi"/>
                <w:lang w:val="en-GB"/>
              </w:rPr>
            </w:pPr>
            <w:r w:rsidRPr="001E7862">
              <w:rPr>
                <w:rFonts w:cstheme="minorHAnsi"/>
                <w:lang w:val="en-GB"/>
              </w:rPr>
              <w:t xml:space="preserve">Benjamin Franklin – “Autobiography” </w:t>
            </w:r>
          </w:p>
          <w:p w14:paraId="6BE21E17" w14:textId="106BBC72" w:rsidR="001E7862" w:rsidRPr="001E7862" w:rsidRDefault="001E7862" w:rsidP="001E7862">
            <w:pPr>
              <w:snapToGrid w:val="0"/>
              <w:rPr>
                <w:rFonts w:cstheme="minorHAnsi"/>
              </w:rPr>
            </w:pPr>
            <w:r w:rsidRPr="001E7862">
              <w:rPr>
                <w:rFonts w:cstheme="minorHAnsi"/>
                <w:lang w:val="en-GB"/>
              </w:rPr>
              <w:t>Franklin’s aphorisms</w:t>
            </w:r>
          </w:p>
        </w:tc>
      </w:tr>
      <w:tr w:rsidR="001E7862" w:rsidRPr="001E7862"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1E7862" w:rsidRPr="001E7862" w:rsidRDefault="001E7862" w:rsidP="001E7862">
            <w:pPr>
              <w:spacing w:line="259" w:lineRule="auto"/>
              <w:rPr>
                <w:rFonts w:cstheme="minorHAnsi"/>
              </w:rPr>
            </w:pPr>
            <w:r w:rsidRPr="001E7862">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C972254" w14:textId="77777777" w:rsidR="001E7862" w:rsidRPr="001E7862" w:rsidRDefault="001E7862" w:rsidP="001E7862">
            <w:pPr>
              <w:rPr>
                <w:rFonts w:cstheme="minorHAnsi"/>
                <w:lang w:val="en-GB"/>
              </w:rPr>
            </w:pPr>
            <w:r w:rsidRPr="001E7862">
              <w:rPr>
                <w:rFonts w:cstheme="minorHAnsi"/>
                <w:lang w:val="en-GB"/>
              </w:rPr>
              <w:t>Washington Irving- “Rip Van Winkle”</w:t>
            </w:r>
          </w:p>
          <w:p w14:paraId="1AE6234F" w14:textId="05C625CC" w:rsidR="001E7862" w:rsidRPr="001E7862" w:rsidRDefault="001E7862" w:rsidP="001E7862">
            <w:pPr>
              <w:snapToGrid w:val="0"/>
              <w:rPr>
                <w:rFonts w:cstheme="minorHAnsi"/>
              </w:rPr>
            </w:pPr>
            <w:r w:rsidRPr="001E7862">
              <w:rPr>
                <w:rFonts w:cstheme="minorHAnsi"/>
              </w:rPr>
              <w:t xml:space="preserve">Retell the story in the form of a fairy tale or a children’s story </w:t>
            </w:r>
          </w:p>
        </w:tc>
      </w:tr>
      <w:tr w:rsidR="001E7862" w:rsidRPr="001E7862"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1E7862" w:rsidRPr="001E7862" w:rsidRDefault="001E7862" w:rsidP="001E7862">
            <w:pPr>
              <w:spacing w:line="259" w:lineRule="auto"/>
              <w:rPr>
                <w:rFonts w:cstheme="minorHAnsi"/>
              </w:rPr>
            </w:pPr>
            <w:r w:rsidRPr="001E7862">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D2B564B" w14:textId="2C7FC2D6" w:rsidR="001E7862" w:rsidRPr="001E7862" w:rsidRDefault="001E7862" w:rsidP="001E7862">
            <w:pPr>
              <w:snapToGrid w:val="0"/>
              <w:rPr>
                <w:rFonts w:cstheme="minorHAnsi"/>
              </w:rPr>
            </w:pPr>
            <w:r w:rsidRPr="001E7862">
              <w:rPr>
                <w:rFonts w:cstheme="minorHAnsi"/>
                <w:lang w:val="en-GB"/>
              </w:rPr>
              <w:t>Nathaniel Hawthorne – “The Scarlet Letter” -Part 1</w:t>
            </w:r>
          </w:p>
        </w:tc>
      </w:tr>
      <w:tr w:rsidR="001E7862" w:rsidRPr="001E7862"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1E7862" w:rsidRPr="001E7862" w:rsidRDefault="001E7862" w:rsidP="001E7862">
            <w:pPr>
              <w:spacing w:line="259" w:lineRule="auto"/>
              <w:rPr>
                <w:rFonts w:cstheme="minorHAnsi"/>
              </w:rPr>
            </w:pPr>
            <w:r w:rsidRPr="001E7862">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418385F5" w14:textId="77777777" w:rsidR="001E7862" w:rsidRPr="001E7862" w:rsidRDefault="001E7862" w:rsidP="001E7862">
            <w:pPr>
              <w:rPr>
                <w:rFonts w:cstheme="minorHAnsi"/>
                <w:lang w:val="en-GB"/>
              </w:rPr>
            </w:pPr>
            <w:r w:rsidRPr="001E7862">
              <w:rPr>
                <w:rFonts w:cstheme="minorHAnsi"/>
                <w:lang w:val="en-GB"/>
              </w:rPr>
              <w:t>Nathaniel Hawthorne – “The Scarlet Letter”-Part 2</w:t>
            </w:r>
          </w:p>
          <w:p w14:paraId="6DB6F28D" w14:textId="77777777" w:rsidR="001E7862" w:rsidRPr="001E7862" w:rsidRDefault="001E7862" w:rsidP="001E7862">
            <w:pPr>
              <w:rPr>
                <w:rFonts w:cstheme="minorHAnsi"/>
                <w:lang w:val="en-GB"/>
              </w:rPr>
            </w:pPr>
            <w:r w:rsidRPr="001E7862">
              <w:rPr>
                <w:rFonts w:cstheme="minorHAnsi"/>
                <w:lang w:val="en-GB"/>
              </w:rPr>
              <w:t>Write a monologue as a selected character</w:t>
            </w:r>
          </w:p>
          <w:p w14:paraId="2E82C055" w14:textId="5CEB14A3" w:rsidR="001E7862" w:rsidRPr="001E7862" w:rsidRDefault="001E7862" w:rsidP="001E7862">
            <w:pPr>
              <w:snapToGrid w:val="0"/>
              <w:rPr>
                <w:rFonts w:cstheme="minorHAnsi"/>
              </w:rPr>
            </w:pPr>
          </w:p>
        </w:tc>
      </w:tr>
      <w:tr w:rsidR="001E7862" w:rsidRPr="001E7862"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1E7862" w:rsidRPr="001E7862" w:rsidRDefault="001E7862" w:rsidP="001E7862">
            <w:pPr>
              <w:spacing w:line="259" w:lineRule="auto"/>
              <w:rPr>
                <w:rFonts w:cstheme="minorHAnsi"/>
              </w:rPr>
            </w:pPr>
            <w:r w:rsidRPr="001E7862">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AB64264" w14:textId="77777777" w:rsidR="001E7862" w:rsidRPr="001E7862" w:rsidRDefault="001E7862" w:rsidP="001E7862">
            <w:pPr>
              <w:rPr>
                <w:rFonts w:cstheme="minorHAnsi"/>
                <w:lang w:val="en-GB"/>
              </w:rPr>
            </w:pPr>
            <w:r w:rsidRPr="001E7862">
              <w:rPr>
                <w:rFonts w:cstheme="minorHAnsi"/>
                <w:lang w:val="en-GB"/>
              </w:rPr>
              <w:t xml:space="preserve">Edgar Allan Poe – life and work </w:t>
            </w:r>
          </w:p>
          <w:p w14:paraId="60FA61BF" w14:textId="66F6AAC6" w:rsidR="001E7862" w:rsidRPr="001E7862" w:rsidRDefault="001E7862" w:rsidP="001E7862">
            <w:pPr>
              <w:snapToGrid w:val="0"/>
              <w:rPr>
                <w:rFonts w:cstheme="minorHAnsi"/>
              </w:rPr>
            </w:pPr>
            <w:r w:rsidRPr="001E7862">
              <w:rPr>
                <w:rFonts w:cstheme="minorHAnsi"/>
                <w:lang w:val="en-GB"/>
              </w:rPr>
              <w:t>Annabel Lee; The Raven</w:t>
            </w:r>
            <w:r w:rsidRPr="001E7862">
              <w:rPr>
                <w:rFonts w:cstheme="minorHAnsi"/>
              </w:rPr>
              <w:t xml:space="preserve"> </w:t>
            </w:r>
          </w:p>
        </w:tc>
      </w:tr>
      <w:tr w:rsidR="001E7862" w:rsidRPr="001E7862"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1E7862" w:rsidRPr="001E7862" w:rsidRDefault="001E7862" w:rsidP="001E7862">
            <w:pPr>
              <w:spacing w:line="259" w:lineRule="auto"/>
              <w:rPr>
                <w:rFonts w:cstheme="minorHAnsi"/>
              </w:rPr>
            </w:pPr>
            <w:r w:rsidRPr="001E7862">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52B8A11A" w:rsidR="001E7862" w:rsidRPr="001E7862" w:rsidRDefault="001E7862" w:rsidP="001E7862">
            <w:pPr>
              <w:snapToGrid w:val="0"/>
              <w:rPr>
                <w:rFonts w:cstheme="minorHAnsi"/>
              </w:rPr>
            </w:pPr>
            <w:r w:rsidRPr="001E7862">
              <w:rPr>
                <w:rFonts w:cstheme="minorHAnsi"/>
              </w:rPr>
              <w:t>Mid-term test 1</w:t>
            </w:r>
          </w:p>
        </w:tc>
      </w:tr>
      <w:tr w:rsidR="001E7862" w:rsidRPr="001E7862"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1E7862" w:rsidRPr="001E7862" w:rsidRDefault="001E7862" w:rsidP="001E7862">
            <w:pPr>
              <w:spacing w:line="259" w:lineRule="auto"/>
              <w:rPr>
                <w:rFonts w:cstheme="minorHAnsi"/>
              </w:rPr>
            </w:pPr>
            <w:r w:rsidRPr="001E7862">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6960D14" w14:textId="6CE8DF86" w:rsidR="001E7862" w:rsidRPr="001E7862" w:rsidRDefault="001E7862" w:rsidP="001E7862">
            <w:pPr>
              <w:rPr>
                <w:rFonts w:cstheme="minorHAnsi"/>
                <w:lang w:val="en-GB"/>
              </w:rPr>
            </w:pPr>
            <w:r w:rsidRPr="001E7862">
              <w:rPr>
                <w:rFonts w:cstheme="minorHAnsi"/>
                <w:lang w:val="en-GB"/>
              </w:rPr>
              <w:t>Edgar Allan Poe – “The Fall of the House of Usher”</w:t>
            </w:r>
          </w:p>
          <w:p w14:paraId="59E94472" w14:textId="32058695" w:rsidR="001E7862" w:rsidRPr="001E7862" w:rsidRDefault="00C93590" w:rsidP="001E7862">
            <w:pPr>
              <w:pStyle w:val="NoSpacing"/>
              <w:rPr>
                <w:rFonts w:cstheme="minorHAnsi"/>
              </w:rPr>
            </w:pPr>
            <w:r>
              <w:rPr>
                <w:rFonts w:cstheme="minorHAnsi"/>
              </w:rPr>
              <w:t>W</w:t>
            </w:r>
            <w:r w:rsidR="001E7862" w:rsidRPr="001E7862">
              <w:rPr>
                <w:rFonts w:cstheme="minorHAnsi"/>
              </w:rPr>
              <w:t>rite a stanza about a character</w:t>
            </w:r>
          </w:p>
        </w:tc>
      </w:tr>
      <w:tr w:rsidR="001E7862" w:rsidRPr="001E7862"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1E7862" w:rsidRPr="001E7862" w:rsidRDefault="001E7862" w:rsidP="001E7862">
            <w:pPr>
              <w:spacing w:line="259" w:lineRule="auto"/>
              <w:rPr>
                <w:rFonts w:cstheme="minorHAnsi"/>
              </w:rPr>
            </w:pPr>
            <w:r w:rsidRPr="001E7862">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6CD4A82" w14:textId="008AAC5D" w:rsidR="001E7862" w:rsidRPr="001E7862" w:rsidRDefault="001E7862" w:rsidP="001E7862">
            <w:pPr>
              <w:snapToGrid w:val="0"/>
              <w:rPr>
                <w:rFonts w:cstheme="minorHAnsi"/>
              </w:rPr>
            </w:pPr>
            <w:r w:rsidRPr="001E7862">
              <w:rPr>
                <w:rFonts w:cstheme="minorHAnsi"/>
                <w:lang w:val="en-GB"/>
              </w:rPr>
              <w:t xml:space="preserve">Mark Twain – </w:t>
            </w:r>
            <w:r>
              <w:rPr>
                <w:rFonts w:cstheme="minorHAnsi"/>
                <w:lang w:val="en-GB"/>
              </w:rPr>
              <w:t>“</w:t>
            </w:r>
            <w:r w:rsidRPr="001E7862">
              <w:rPr>
                <w:rFonts w:cstheme="minorHAnsi"/>
                <w:lang w:val="en-GB"/>
              </w:rPr>
              <w:t>The Adventures of Huckleberry Finn</w:t>
            </w:r>
            <w:r>
              <w:rPr>
                <w:rFonts w:cstheme="minorHAnsi"/>
                <w:lang w:val="en-GB"/>
              </w:rPr>
              <w:t>”</w:t>
            </w:r>
            <w:r w:rsidRPr="001E7862">
              <w:rPr>
                <w:rFonts w:cstheme="minorHAnsi"/>
                <w:lang w:val="en-GB"/>
              </w:rPr>
              <w:t>-Part 1</w:t>
            </w:r>
          </w:p>
        </w:tc>
      </w:tr>
      <w:tr w:rsidR="001E7862" w:rsidRPr="001E7862"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1E7862" w:rsidRPr="001E7862" w:rsidRDefault="001E7862" w:rsidP="001E7862">
            <w:pPr>
              <w:spacing w:line="259" w:lineRule="auto"/>
              <w:rPr>
                <w:rFonts w:cstheme="minorHAnsi"/>
              </w:rPr>
            </w:pPr>
            <w:r w:rsidRPr="001E7862">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1184BC0" w14:textId="2BD82C67" w:rsidR="001E7862" w:rsidRPr="001E7862" w:rsidRDefault="001E7862" w:rsidP="001E7862">
            <w:pPr>
              <w:rPr>
                <w:rFonts w:cstheme="minorHAnsi"/>
                <w:lang w:val="en-GB"/>
              </w:rPr>
            </w:pPr>
            <w:r w:rsidRPr="001E7862">
              <w:rPr>
                <w:rFonts w:cstheme="minorHAnsi"/>
                <w:lang w:val="en-GB"/>
              </w:rPr>
              <w:t xml:space="preserve">Mark Twain – </w:t>
            </w:r>
            <w:r>
              <w:rPr>
                <w:rFonts w:cstheme="minorHAnsi"/>
                <w:lang w:val="en-GB"/>
              </w:rPr>
              <w:t>“</w:t>
            </w:r>
            <w:r w:rsidRPr="001E7862">
              <w:rPr>
                <w:rFonts w:cstheme="minorHAnsi"/>
                <w:lang w:val="en-GB"/>
              </w:rPr>
              <w:t>The Adventures of Huckleberry Finn</w:t>
            </w:r>
            <w:r>
              <w:rPr>
                <w:rFonts w:cstheme="minorHAnsi"/>
                <w:lang w:val="en-GB"/>
              </w:rPr>
              <w:t>”</w:t>
            </w:r>
            <w:r w:rsidRPr="001E7862">
              <w:rPr>
                <w:rFonts w:cstheme="minorHAnsi"/>
                <w:lang w:val="en-GB"/>
              </w:rPr>
              <w:t xml:space="preserve"> -part 2</w:t>
            </w:r>
          </w:p>
          <w:p w14:paraId="769CB806" w14:textId="3C1EDA8B" w:rsidR="001E7862" w:rsidRPr="001E7862" w:rsidRDefault="001E7862" w:rsidP="001E7862">
            <w:pPr>
              <w:tabs>
                <w:tab w:val="left" w:pos="1189"/>
              </w:tabs>
              <w:snapToGrid w:val="0"/>
              <w:rPr>
                <w:rFonts w:cstheme="minorHAnsi"/>
              </w:rPr>
            </w:pPr>
            <w:r w:rsidRPr="001E7862">
              <w:rPr>
                <w:rFonts w:cstheme="minorHAnsi"/>
              </w:rPr>
              <w:t>Henry James “Portrait of a Lady”-Part 1</w:t>
            </w:r>
          </w:p>
        </w:tc>
      </w:tr>
      <w:tr w:rsidR="001E7862" w:rsidRPr="001E7862"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1E7862" w:rsidRPr="001E7862" w:rsidRDefault="001E7862" w:rsidP="001E7862">
            <w:pPr>
              <w:spacing w:line="259" w:lineRule="auto"/>
              <w:rPr>
                <w:rFonts w:cstheme="minorHAnsi"/>
              </w:rPr>
            </w:pPr>
            <w:r w:rsidRPr="001E7862">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62A10456" w14:textId="77777777" w:rsidR="001E7862" w:rsidRPr="001E7862" w:rsidRDefault="001E7862" w:rsidP="001E7862">
            <w:pPr>
              <w:rPr>
                <w:rFonts w:cstheme="minorHAnsi"/>
              </w:rPr>
            </w:pPr>
            <w:r w:rsidRPr="001E7862">
              <w:rPr>
                <w:rFonts w:cstheme="minorHAnsi"/>
              </w:rPr>
              <w:t>Henry James “Portrait of a Lady”-Part 2</w:t>
            </w:r>
          </w:p>
          <w:p w14:paraId="038107AA" w14:textId="56303CA8" w:rsidR="001E7862" w:rsidRPr="001E7862" w:rsidRDefault="001E7862" w:rsidP="001E7862">
            <w:pPr>
              <w:snapToGrid w:val="0"/>
              <w:rPr>
                <w:rFonts w:cstheme="minorHAnsi"/>
              </w:rPr>
            </w:pPr>
            <w:r w:rsidRPr="001E7862">
              <w:rPr>
                <w:rFonts w:cstheme="minorHAnsi"/>
              </w:rPr>
              <w:t>Video recording of mock interview</w:t>
            </w:r>
          </w:p>
        </w:tc>
      </w:tr>
      <w:tr w:rsidR="001E7862" w:rsidRPr="001E7862"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1E7862" w:rsidRPr="001E7862" w:rsidRDefault="001E7862" w:rsidP="001E7862">
            <w:pPr>
              <w:spacing w:line="259" w:lineRule="auto"/>
              <w:rPr>
                <w:rFonts w:cstheme="minorHAnsi"/>
              </w:rPr>
            </w:pPr>
            <w:r w:rsidRPr="001E7862">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1E24B9B6" w:rsidR="001E7862" w:rsidRPr="001E7862" w:rsidRDefault="001E7862" w:rsidP="001E7862">
            <w:pPr>
              <w:snapToGrid w:val="0"/>
              <w:rPr>
                <w:rFonts w:cstheme="minorHAnsi"/>
              </w:rPr>
            </w:pPr>
            <w:r w:rsidRPr="001E7862">
              <w:rPr>
                <w:rFonts w:cstheme="minorHAnsi"/>
                <w:bCs/>
                <w:lang w:val="en-GB"/>
              </w:rPr>
              <w:t>Emily Dickinson – selected poetry</w:t>
            </w:r>
          </w:p>
        </w:tc>
      </w:tr>
      <w:tr w:rsidR="001E7862" w:rsidRPr="001E7862"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1E7862" w:rsidRPr="001E7862" w:rsidRDefault="001E7862" w:rsidP="001E7862">
            <w:pPr>
              <w:spacing w:line="259" w:lineRule="auto"/>
              <w:rPr>
                <w:rFonts w:cstheme="minorHAnsi"/>
              </w:rPr>
            </w:pPr>
            <w:r w:rsidRPr="001E7862">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73E99B3" w14:textId="77777777" w:rsidR="001E7862" w:rsidRDefault="001E7862" w:rsidP="001E7862">
            <w:pPr>
              <w:spacing w:line="259" w:lineRule="auto"/>
              <w:rPr>
                <w:rFonts w:cstheme="minorHAnsi"/>
                <w:lang w:val="en-GB"/>
              </w:rPr>
            </w:pPr>
            <w:r w:rsidRPr="001E7862">
              <w:rPr>
                <w:rFonts w:cstheme="minorHAnsi"/>
                <w:lang w:val="en-GB"/>
              </w:rPr>
              <w:t>Walt Whitman – selected poetry</w:t>
            </w:r>
          </w:p>
          <w:p w14:paraId="47AC37AE" w14:textId="56D3F885" w:rsidR="00683FDD" w:rsidRPr="001E7862" w:rsidRDefault="00683FDD" w:rsidP="001E7862">
            <w:pPr>
              <w:spacing w:line="259" w:lineRule="auto"/>
              <w:rPr>
                <w:rFonts w:cstheme="minorHAnsi"/>
              </w:rPr>
            </w:pPr>
            <w:r>
              <w:rPr>
                <w:rFonts w:cstheme="minorHAnsi"/>
                <w:lang w:val="en-GB"/>
              </w:rPr>
              <w:t>Leaves of Grass-Song of Myself</w:t>
            </w:r>
          </w:p>
        </w:tc>
      </w:tr>
      <w:tr w:rsidR="001E7862" w:rsidRPr="001E7862"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1E7862" w:rsidRPr="001E7862" w:rsidRDefault="001E7862" w:rsidP="001E7862">
            <w:pPr>
              <w:spacing w:line="259" w:lineRule="auto"/>
              <w:rPr>
                <w:rFonts w:cstheme="minorHAnsi"/>
              </w:rPr>
            </w:pPr>
            <w:r w:rsidRPr="001E7862">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19B1FC4B" w:rsidR="001E7862" w:rsidRPr="001E7862" w:rsidRDefault="001E7862" w:rsidP="001E7862">
            <w:pPr>
              <w:spacing w:line="259" w:lineRule="auto"/>
              <w:rPr>
                <w:rFonts w:cstheme="minorHAnsi"/>
              </w:rPr>
            </w:pPr>
            <w:r w:rsidRPr="001E7862">
              <w:rPr>
                <w:rFonts w:cstheme="minorHAnsi"/>
              </w:rPr>
              <w:t>Pre-Test 2</w:t>
            </w:r>
          </w:p>
        </w:tc>
      </w:tr>
      <w:tr w:rsidR="001E7862" w:rsidRPr="001E7862"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1E7862" w:rsidRPr="001E7862" w:rsidRDefault="001E7862" w:rsidP="001E7862">
            <w:pPr>
              <w:spacing w:line="259" w:lineRule="auto"/>
              <w:jc w:val="both"/>
              <w:rPr>
                <w:rFonts w:cstheme="minorHAnsi"/>
              </w:rPr>
            </w:pPr>
            <w:r w:rsidRPr="001E7862">
              <w:rPr>
                <w:rFonts w:cstheme="minorHAnsi"/>
                <w:b/>
              </w:rPr>
              <w:t>Academic policies and code of conduct</w:t>
            </w:r>
          </w:p>
        </w:tc>
      </w:tr>
      <w:tr w:rsidR="001E7862" w:rsidRPr="001E7862"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1E7862" w:rsidRPr="001E7862" w:rsidRDefault="001E7862" w:rsidP="001E7862">
            <w:pPr>
              <w:spacing w:after="160" w:line="256" w:lineRule="auto"/>
              <w:jc w:val="both"/>
              <w:rPr>
                <w:rFonts w:cstheme="minorHAnsi"/>
                <w:iCs/>
              </w:rPr>
            </w:pPr>
            <w:r w:rsidRPr="001E7862">
              <w:rPr>
                <w:rFonts w:cstheme="minorHAnsi"/>
                <w:iCs/>
              </w:rPr>
              <w:lastRenderedPageBreak/>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1E7862" w:rsidRPr="001E7862" w:rsidRDefault="001E7862" w:rsidP="001E7862">
            <w:pPr>
              <w:tabs>
                <w:tab w:val="left" w:pos="4500"/>
              </w:tabs>
              <w:snapToGrid w:val="0"/>
              <w:spacing w:line="276" w:lineRule="auto"/>
              <w:jc w:val="both"/>
              <w:rPr>
                <w:rFonts w:cstheme="minorHAnsi"/>
              </w:rPr>
            </w:pPr>
            <w:r w:rsidRPr="001E7862">
              <w:rPr>
                <w:rFonts w:cstheme="minorHAnsi"/>
                <w:iCs/>
              </w:rPr>
              <w:t xml:space="preserve">Full implementation of universal academic policies and standards, as well as relevant provisions of the UP, is required.   </w:t>
            </w:r>
          </w:p>
        </w:tc>
      </w:tr>
    </w:tbl>
    <w:p w14:paraId="174975C2" w14:textId="77777777" w:rsidR="00CD107E" w:rsidRPr="001E7862" w:rsidRDefault="00CD107E" w:rsidP="00CD107E">
      <w:pPr>
        <w:spacing w:after="3"/>
        <w:ind w:left="-3"/>
        <w:rPr>
          <w:rFonts w:asciiTheme="minorHAnsi" w:hAnsiTheme="minorHAnsi" w:cstheme="minorHAnsi"/>
          <w:b/>
        </w:rPr>
      </w:pPr>
    </w:p>
    <w:sectPr w:rsidR="00CD107E" w:rsidRPr="001E7862" w:rsidSect="006D475B">
      <w:footerReference w:type="even" r:id="rId18"/>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A8035" w14:textId="77777777" w:rsidR="00B24F3F" w:rsidRDefault="00B24F3F">
      <w:r>
        <w:separator/>
      </w:r>
    </w:p>
  </w:endnote>
  <w:endnote w:type="continuationSeparator" w:id="0">
    <w:p w14:paraId="748108A1" w14:textId="77777777" w:rsidR="00B24F3F" w:rsidRDefault="00B24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5A3AC" w14:textId="77777777" w:rsidR="00B24F3F" w:rsidRDefault="00B24F3F">
      <w:r>
        <w:separator/>
      </w:r>
    </w:p>
  </w:footnote>
  <w:footnote w:type="continuationSeparator" w:id="0">
    <w:p w14:paraId="1911CEEB" w14:textId="77777777" w:rsidR="00B24F3F" w:rsidRDefault="00B24F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25C8"/>
    <w:multiLevelType w:val="hybridMultilevel"/>
    <w:tmpl w:val="07B88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650820"/>
    <w:multiLevelType w:val="hybridMultilevel"/>
    <w:tmpl w:val="07B88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ZmtQAM07CYLQAAAA=="/>
  </w:docVars>
  <w:rsids>
    <w:rsidRoot w:val="004C0CCA"/>
    <w:rsid w:val="00004B39"/>
    <w:rsid w:val="00012981"/>
    <w:rsid w:val="000153A4"/>
    <w:rsid w:val="000209B7"/>
    <w:rsid w:val="00031020"/>
    <w:rsid w:val="00043592"/>
    <w:rsid w:val="00060E9F"/>
    <w:rsid w:val="00102557"/>
    <w:rsid w:val="00105C2D"/>
    <w:rsid w:val="00132604"/>
    <w:rsid w:val="00132835"/>
    <w:rsid w:val="00135E71"/>
    <w:rsid w:val="0016699B"/>
    <w:rsid w:val="00174DDE"/>
    <w:rsid w:val="00183923"/>
    <w:rsid w:val="00186535"/>
    <w:rsid w:val="001D4979"/>
    <w:rsid w:val="001D5D33"/>
    <w:rsid w:val="001E7862"/>
    <w:rsid w:val="00206E4B"/>
    <w:rsid w:val="00210748"/>
    <w:rsid w:val="0021580C"/>
    <w:rsid w:val="002177ED"/>
    <w:rsid w:val="00224664"/>
    <w:rsid w:val="00230271"/>
    <w:rsid w:val="00234600"/>
    <w:rsid w:val="002466FE"/>
    <w:rsid w:val="00250DD9"/>
    <w:rsid w:val="002610A3"/>
    <w:rsid w:val="00287DE0"/>
    <w:rsid w:val="002901E3"/>
    <w:rsid w:val="0029057F"/>
    <w:rsid w:val="00294577"/>
    <w:rsid w:val="002C00FA"/>
    <w:rsid w:val="002C7D64"/>
    <w:rsid w:val="002D3069"/>
    <w:rsid w:val="0030354C"/>
    <w:rsid w:val="00310062"/>
    <w:rsid w:val="00325A60"/>
    <w:rsid w:val="00326364"/>
    <w:rsid w:val="00344D80"/>
    <w:rsid w:val="00353A6C"/>
    <w:rsid w:val="00364F02"/>
    <w:rsid w:val="003810F1"/>
    <w:rsid w:val="00381B41"/>
    <w:rsid w:val="00396E19"/>
    <w:rsid w:val="0039710A"/>
    <w:rsid w:val="003B625C"/>
    <w:rsid w:val="003D3CA2"/>
    <w:rsid w:val="003E3193"/>
    <w:rsid w:val="003F33EA"/>
    <w:rsid w:val="00401D99"/>
    <w:rsid w:val="00434DF0"/>
    <w:rsid w:val="0043731E"/>
    <w:rsid w:val="00472E44"/>
    <w:rsid w:val="004B2B2C"/>
    <w:rsid w:val="004C0CCA"/>
    <w:rsid w:val="004C3FC7"/>
    <w:rsid w:val="004D3DC6"/>
    <w:rsid w:val="004E5879"/>
    <w:rsid w:val="004F4AC9"/>
    <w:rsid w:val="004F7DD2"/>
    <w:rsid w:val="00542F5F"/>
    <w:rsid w:val="00577271"/>
    <w:rsid w:val="0059457F"/>
    <w:rsid w:val="005B198B"/>
    <w:rsid w:val="005B5270"/>
    <w:rsid w:val="005C3CC5"/>
    <w:rsid w:val="005E6C0F"/>
    <w:rsid w:val="00602B34"/>
    <w:rsid w:val="00603DD2"/>
    <w:rsid w:val="00607780"/>
    <w:rsid w:val="00614405"/>
    <w:rsid w:val="00626837"/>
    <w:rsid w:val="00627D7A"/>
    <w:rsid w:val="00683FDD"/>
    <w:rsid w:val="00684087"/>
    <w:rsid w:val="006B0D93"/>
    <w:rsid w:val="006B211A"/>
    <w:rsid w:val="006D0B2F"/>
    <w:rsid w:val="006D32CE"/>
    <w:rsid w:val="006D475B"/>
    <w:rsid w:val="006D7FB4"/>
    <w:rsid w:val="006E2FDF"/>
    <w:rsid w:val="006F116D"/>
    <w:rsid w:val="007038CC"/>
    <w:rsid w:val="00706559"/>
    <w:rsid w:val="00706BD4"/>
    <w:rsid w:val="0072275E"/>
    <w:rsid w:val="00726E52"/>
    <w:rsid w:val="00730A32"/>
    <w:rsid w:val="0073778B"/>
    <w:rsid w:val="00746D8D"/>
    <w:rsid w:val="00752C05"/>
    <w:rsid w:val="00754EE4"/>
    <w:rsid w:val="00762C21"/>
    <w:rsid w:val="007648AF"/>
    <w:rsid w:val="007660E5"/>
    <w:rsid w:val="00777D28"/>
    <w:rsid w:val="00781805"/>
    <w:rsid w:val="007820D0"/>
    <w:rsid w:val="0078355D"/>
    <w:rsid w:val="0079545D"/>
    <w:rsid w:val="007A510C"/>
    <w:rsid w:val="007A6695"/>
    <w:rsid w:val="007B1510"/>
    <w:rsid w:val="007B2F01"/>
    <w:rsid w:val="007B68A2"/>
    <w:rsid w:val="007C3132"/>
    <w:rsid w:val="007E6202"/>
    <w:rsid w:val="007F46C5"/>
    <w:rsid w:val="00807DFE"/>
    <w:rsid w:val="008A439B"/>
    <w:rsid w:val="008A716D"/>
    <w:rsid w:val="008C5695"/>
    <w:rsid w:val="008D0608"/>
    <w:rsid w:val="008E6D3D"/>
    <w:rsid w:val="00903474"/>
    <w:rsid w:val="0093457D"/>
    <w:rsid w:val="0095147A"/>
    <w:rsid w:val="0097013E"/>
    <w:rsid w:val="009B3F0A"/>
    <w:rsid w:val="009E2AF8"/>
    <w:rsid w:val="00A17254"/>
    <w:rsid w:val="00A545BA"/>
    <w:rsid w:val="00A662A0"/>
    <w:rsid w:val="00A92515"/>
    <w:rsid w:val="00AA2C57"/>
    <w:rsid w:val="00AA3C2B"/>
    <w:rsid w:val="00AA4D2C"/>
    <w:rsid w:val="00AC08ED"/>
    <w:rsid w:val="00AE4DC5"/>
    <w:rsid w:val="00B15B24"/>
    <w:rsid w:val="00B17774"/>
    <w:rsid w:val="00B24F3F"/>
    <w:rsid w:val="00B27C97"/>
    <w:rsid w:val="00B35215"/>
    <w:rsid w:val="00B467AA"/>
    <w:rsid w:val="00B63C70"/>
    <w:rsid w:val="00B75673"/>
    <w:rsid w:val="00B815D1"/>
    <w:rsid w:val="00BA6E9C"/>
    <w:rsid w:val="00BB1A1A"/>
    <w:rsid w:val="00BC34FD"/>
    <w:rsid w:val="00BC75D0"/>
    <w:rsid w:val="00BF025A"/>
    <w:rsid w:val="00C259BA"/>
    <w:rsid w:val="00C334C8"/>
    <w:rsid w:val="00C6155B"/>
    <w:rsid w:val="00C7093B"/>
    <w:rsid w:val="00C76036"/>
    <w:rsid w:val="00C93590"/>
    <w:rsid w:val="00CB26AF"/>
    <w:rsid w:val="00CB4341"/>
    <w:rsid w:val="00CC0328"/>
    <w:rsid w:val="00CD107E"/>
    <w:rsid w:val="00CD257A"/>
    <w:rsid w:val="00CE08B9"/>
    <w:rsid w:val="00CE58C9"/>
    <w:rsid w:val="00CE6392"/>
    <w:rsid w:val="00CF116F"/>
    <w:rsid w:val="00CF7F30"/>
    <w:rsid w:val="00D10BC6"/>
    <w:rsid w:val="00D11DF1"/>
    <w:rsid w:val="00D20B46"/>
    <w:rsid w:val="00D30881"/>
    <w:rsid w:val="00D33B97"/>
    <w:rsid w:val="00D67209"/>
    <w:rsid w:val="00D73FDF"/>
    <w:rsid w:val="00D752E7"/>
    <w:rsid w:val="00D7537F"/>
    <w:rsid w:val="00D95F88"/>
    <w:rsid w:val="00DA68DB"/>
    <w:rsid w:val="00DB2823"/>
    <w:rsid w:val="00DD75B7"/>
    <w:rsid w:val="00DF6543"/>
    <w:rsid w:val="00E06AD6"/>
    <w:rsid w:val="00E070C1"/>
    <w:rsid w:val="00E21DFB"/>
    <w:rsid w:val="00E427FB"/>
    <w:rsid w:val="00E50150"/>
    <w:rsid w:val="00E60395"/>
    <w:rsid w:val="00E64FDE"/>
    <w:rsid w:val="00ED66AF"/>
    <w:rsid w:val="00EF57F9"/>
    <w:rsid w:val="00F04222"/>
    <w:rsid w:val="00F17968"/>
    <w:rsid w:val="00F34158"/>
    <w:rsid w:val="00F47480"/>
    <w:rsid w:val="00F5660C"/>
    <w:rsid w:val="00FB050B"/>
    <w:rsid w:val="00FD3590"/>
    <w:rsid w:val="00FF0127"/>
    <w:rsid w:val="00FF4331"/>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paragraph" w:styleId="Heading4">
    <w:name w:val="heading 4"/>
    <w:basedOn w:val="Normal"/>
    <w:next w:val="Normal"/>
    <w:link w:val="Heading4Char"/>
    <w:semiHidden/>
    <w:unhideWhenUsed/>
    <w:qFormat/>
    <w:rsid w:val="00FF433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character" w:customStyle="1" w:styleId="Heading4Char">
    <w:name w:val="Heading 4 Char"/>
    <w:basedOn w:val="DefaultParagraphFont"/>
    <w:link w:val="Heading4"/>
    <w:uiPriority w:val="9"/>
    <w:semiHidden/>
    <w:rsid w:val="00FF4331"/>
    <w:rPr>
      <w:rFonts w:asciiTheme="majorHAnsi" w:eastAsiaTheme="majorEastAsia" w:hAnsiTheme="majorHAnsi" w:cstheme="majorBidi"/>
      <w:i/>
      <w:iCs/>
      <w:color w:val="365F91"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books/edition/Autobiography_of_Benjamin_Franklin/OJMEAAAAYAAJ?hl=en&amp;gbpv=1&amp;dq=Autobiography+benjamin+franklin&amp;printsec=frontcover" TargetMode="External"/><Relationship Id="rId13" Type="http://schemas.openxmlformats.org/officeDocument/2006/relationships/hyperlink" Target="https://www.gutenberg.org/files/60976/60976-h/60976-h.ht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eniha.krasniqi@uni-pr.edu" TargetMode="External"/><Relationship Id="rId12" Type="http://schemas.openxmlformats.org/officeDocument/2006/relationships/hyperlink" Target="https://www.google.com/books/edition/Adventures_of_Huckleberry_Finn/mWHcDAAAQBAJ?hl=en&amp;gbpv=1&amp;dq=huckleberry+finn&amp;printsec=frontcover" TargetMode="External"/><Relationship Id="rId17" Type="http://schemas.openxmlformats.org/officeDocument/2006/relationships/hyperlink" Target="https://www.academia.edu/5832765/American_Literature_From_1600_through_1985s_Edited_by_Adam_Augustyn_" TargetMode="External"/><Relationship Id="rId2" Type="http://schemas.openxmlformats.org/officeDocument/2006/relationships/styles" Target="styles.xml"/><Relationship Id="rId16" Type="http://schemas.openxmlformats.org/officeDocument/2006/relationships/hyperlink" Target="https://www.gutenberg.org/cache/epub/2701/pg2701-images.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utenberg.org/cache/epub/932/pg932-images.html" TargetMode="External"/><Relationship Id="rId5" Type="http://schemas.openxmlformats.org/officeDocument/2006/relationships/footnotes" Target="footnotes.xml"/><Relationship Id="rId15" Type="http://schemas.openxmlformats.org/officeDocument/2006/relationships/hyperlink" Target="https://www.google.com/books/edition/History_of_Plimoth_Plantation/OWFAcDEnVMEC?hl=en&amp;gbpv=1" TargetMode="External"/><Relationship Id="rId10" Type="http://schemas.openxmlformats.org/officeDocument/2006/relationships/hyperlink" Target="https://www.google.com/books/edition/The_Portrait_of_a_Lady/3xpFAQAAMAAJ?hl=en&amp;gbpv=1&amp;dq=portrait+of+a+lady&amp;printsec=frontcover"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google.com/books/edition/The_Scarlet_Letter/e1eMCgAAQBAJ?hl=en&amp;gbpv=1&amp;dq=scarlet+letter&amp;printsec=frontcover" TargetMode="External"/><Relationship Id="rId14" Type="http://schemas.openxmlformats.org/officeDocument/2006/relationships/hyperlink" Target="https://www.google.com/books/edition/The_Generall_Historie_of_Virginia_New_En/z77xqkcCBOwC?hl=en&amp;gbpv=1&amp;dq=general+history+of+virginia&amp;printsec=frontco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6</Pages>
  <Words>1317</Words>
  <Characters>7513</Characters>
  <Application>Microsoft Office Word</Application>
  <DocSecurity>0</DocSecurity>
  <Lines>62</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19</cp:revision>
  <cp:lastPrinted>2011-03-07T09:39:00Z</cp:lastPrinted>
  <dcterms:created xsi:type="dcterms:W3CDTF">2021-09-16T19:18:00Z</dcterms:created>
  <dcterms:modified xsi:type="dcterms:W3CDTF">2024-11-23T11:17:00Z</dcterms:modified>
</cp:coreProperties>
</file>